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53E" w:rsidRPr="00D857B3" w:rsidRDefault="00CD2121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2D3B45"/>
          <w:sz w:val="28"/>
          <w:szCs w:val="28"/>
        </w:rPr>
      </w:pPr>
      <w:r w:rsidRPr="00D857B3">
        <w:rPr>
          <w:rFonts w:ascii="Times New Roman" w:eastAsia="Times New Roman" w:hAnsi="Times New Roman" w:cs="Times New Roman"/>
          <w:b/>
          <w:color w:val="2D3B45"/>
          <w:sz w:val="28"/>
          <w:szCs w:val="28"/>
        </w:rPr>
        <w:t>PARTYGUARD – WEB APPLICATION – TEAM 52- PARTYFREAKS</w:t>
      </w:r>
    </w:p>
    <w:p w:rsidR="00957943" w:rsidRPr="00D857B3" w:rsidRDefault="00957943" w:rsidP="00CD212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D857B3">
        <w:rPr>
          <w:rFonts w:ascii="Times New Roman" w:eastAsia="Times New Roman" w:hAnsi="Times New Roman" w:cs="Times New Roman"/>
          <w:b/>
          <w:color w:val="2D3B45"/>
          <w:sz w:val="28"/>
          <w:szCs w:val="28"/>
        </w:rPr>
        <w:t>Client</w:t>
      </w:r>
      <w:r w:rsidRPr="00B52983">
        <w:rPr>
          <w:rFonts w:ascii="Times New Roman" w:eastAsia="Times New Roman" w:hAnsi="Times New Roman" w:cs="Times New Roman"/>
          <w:color w:val="2D3B45"/>
          <w:sz w:val="28"/>
          <w:szCs w:val="28"/>
        </w:rPr>
        <w:t xml:space="preserve"> – </w:t>
      </w:r>
      <w:r w:rsidRPr="00D857B3">
        <w:rPr>
          <w:rFonts w:ascii="Times New Roman" w:eastAsia="Times New Roman" w:hAnsi="Times New Roman" w:cs="Times New Roman"/>
          <w:color w:val="2D3B45"/>
          <w:sz w:val="24"/>
          <w:szCs w:val="24"/>
        </w:rPr>
        <w:t>Jacob C Stansbury</w:t>
      </w:r>
    </w:p>
    <w:p w:rsidR="00242938" w:rsidRPr="00B52983" w:rsidRDefault="00242938" w:rsidP="00242938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2D3B45"/>
          <w:sz w:val="28"/>
          <w:szCs w:val="28"/>
        </w:rPr>
      </w:pPr>
      <w:r w:rsidRPr="00B52983">
        <w:rPr>
          <w:rFonts w:ascii="Times New Roman" w:eastAsia="Times New Roman" w:hAnsi="Times New Roman" w:cs="Times New Roman"/>
          <w:b/>
          <w:color w:val="2D3B45"/>
          <w:sz w:val="28"/>
          <w:szCs w:val="28"/>
        </w:rPr>
        <w:t>Team Members and their project roles</w:t>
      </w:r>
    </w:p>
    <w:tbl>
      <w:tblPr>
        <w:tblStyle w:val="TableGrid"/>
        <w:tblW w:w="9790" w:type="dxa"/>
        <w:tblInd w:w="375" w:type="dxa"/>
        <w:tblLook w:val="04A0" w:firstRow="1" w:lastRow="0" w:firstColumn="1" w:lastColumn="0" w:noHBand="0" w:noVBand="1"/>
      </w:tblPr>
      <w:tblGrid>
        <w:gridCol w:w="4474"/>
        <w:gridCol w:w="5316"/>
      </w:tblGrid>
      <w:tr w:rsidR="00957943" w:rsidRPr="00B52983" w:rsidTr="00242938">
        <w:tc>
          <w:tcPr>
            <w:tcW w:w="4474" w:type="dxa"/>
          </w:tcPr>
          <w:p w:rsidR="00957943" w:rsidRPr="00B52983" w:rsidRDefault="00957943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Project Roles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em Abishai Parise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imary Contac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Nihitha Reddy Bhimireddy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lient Managemen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Lokesh Reddy Pothapu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Requirements Managemen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richaitanya Peddinti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Database Managemen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pandana Velaga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Quality and Testing Managemen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indhuja Pannala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Issues Management</w:t>
            </w:r>
          </w:p>
        </w:tc>
      </w:tr>
      <w:tr w:rsidR="00957943" w:rsidRPr="00B52983" w:rsidTr="00242938">
        <w:tc>
          <w:tcPr>
            <w:tcW w:w="4474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Gopinadh Cherupally</w:t>
            </w:r>
          </w:p>
        </w:tc>
        <w:tc>
          <w:tcPr>
            <w:tcW w:w="5316" w:type="dxa"/>
          </w:tcPr>
          <w:p w:rsidR="00957943" w:rsidRPr="00B52983" w:rsidRDefault="00242938" w:rsidP="00242938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ommunications and Documentation Management</w:t>
            </w:r>
          </w:p>
        </w:tc>
      </w:tr>
    </w:tbl>
    <w:p w:rsidR="00FE2A80" w:rsidRDefault="00242938" w:rsidP="00242938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0A2FD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Link to the team PowerPoint : </w:t>
      </w:r>
      <w:r w:rsidR="00FE2A80" w:rsidRPr="000A2FD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 </w:t>
      </w:r>
    </w:p>
    <w:p w:rsidR="00CA2245" w:rsidRDefault="00813D42" w:rsidP="00FE2A80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</w:pPr>
      <w:hyperlink r:id="rId5" w:history="1">
        <w:r w:rsidRPr="00AE0EAF">
          <w:rPr>
            <w:rStyle w:val="Hyperlink"/>
          </w:rPr>
          <w:t>https://drive.google.com/file/d/0B2zNHkzQ8SlTYjhreDFvd0dFSTg/view?usp=sharing</w:t>
        </w:r>
      </w:hyperlink>
    </w:p>
    <w:p w:rsidR="00813D42" w:rsidRDefault="00813D42" w:rsidP="00FE2A80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</w:pPr>
    </w:p>
    <w:p w:rsidR="00FE2A80" w:rsidRDefault="00CA2245" w:rsidP="00FE2A80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lides (1-24</w:t>
      </w:r>
      <w:r w:rsidR="00FE2A80" w:rsidRPr="00FE2A8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)</w:t>
      </w:r>
    </w:p>
    <w:p w:rsidR="00CA2245" w:rsidRDefault="00CA2245" w:rsidP="00FE2A80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FE2A80" w:rsidRPr="00CA2245" w:rsidRDefault="00FA5036" w:rsidP="00CA2245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object w:dxaOrig="1551" w:dyaOrig="10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Embed" ProgID="PowerPoint.Show.12" ShapeID="_x0000_i1025" DrawAspect="Icon" ObjectID="_1541188135" r:id="rId7"/>
        </w:object>
      </w:r>
    </w:p>
    <w:p w:rsidR="00FE2A80" w:rsidRPr="00B52983" w:rsidRDefault="00FE2A80" w:rsidP="00FE2A80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242938" w:rsidRPr="00B52983" w:rsidRDefault="00003E41" w:rsidP="00B52983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5298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Individual Contribution to the project</w:t>
      </w:r>
    </w:p>
    <w:p w:rsidR="00003E41" w:rsidRPr="00B52983" w:rsidRDefault="00003E41" w:rsidP="00242938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0E18FC" w:rsidRPr="00B52983" w:rsidRDefault="00003E41" w:rsidP="000E18FC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m Abishai Parise</w:t>
      </w:r>
      <w:r w:rsidR="00CD2121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CD2121"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mary Contact</w:t>
      </w:r>
    </w:p>
    <w:p w:rsidR="00320008" w:rsidRPr="00B52983" w:rsidRDefault="008D3887" w:rsidP="000E18FC">
      <w:pPr>
        <w:pStyle w:val="ListParagraph"/>
        <w:shd w:val="clear" w:color="auto" w:fill="FFFFFF"/>
        <w:spacing w:before="100" w:beforeAutospacing="1" w:after="100" w:afterAutospacing="1" w:line="315" w:lineRule="atLeast"/>
        <w:ind w:left="108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.</w:t>
      </w:r>
    </w:p>
    <w:p w:rsidR="00CD2121" w:rsidRPr="00B52983" w:rsidRDefault="00CD2121" w:rsidP="00CD212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ook w:val="04A0" w:firstRow="1" w:lastRow="0" w:firstColumn="1" w:lastColumn="0" w:noHBand="0" w:noVBand="1"/>
      </w:tblPr>
      <w:tblGrid>
        <w:gridCol w:w="4128"/>
        <w:gridCol w:w="4127"/>
      </w:tblGrid>
      <w:tr w:rsidR="00320008" w:rsidRPr="00B52983" w:rsidTr="00320008">
        <w:tc>
          <w:tcPr>
            <w:tcW w:w="4128" w:type="dxa"/>
          </w:tcPr>
          <w:p w:rsidR="00320008" w:rsidRPr="00B52983" w:rsidRDefault="00320008" w:rsidP="0032000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127" w:type="dxa"/>
          </w:tcPr>
          <w:p w:rsidR="00320008" w:rsidRPr="00B52983" w:rsidRDefault="00320008" w:rsidP="0032000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320008" w:rsidRPr="00B52983" w:rsidTr="00320008">
        <w:tc>
          <w:tcPr>
            <w:tcW w:w="4128" w:type="dxa"/>
          </w:tcPr>
          <w:p w:rsidR="00320008" w:rsidRPr="00B52983" w:rsidRDefault="00320008" w:rsidP="00003E4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Website Link : </w:t>
            </w:r>
          </w:p>
          <w:p w:rsidR="00320008" w:rsidRPr="00B52983" w:rsidRDefault="00320008" w:rsidP="006366D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sted our project in Heroku App </w:t>
            </w:r>
          </w:p>
        </w:tc>
        <w:tc>
          <w:tcPr>
            <w:tcW w:w="4127" w:type="dxa"/>
          </w:tcPr>
          <w:p w:rsidR="00C56F7B" w:rsidRPr="00B52983" w:rsidRDefault="00C56F7B" w:rsidP="00003E4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320008" w:rsidRDefault="002C72C7" w:rsidP="00003E4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8" w:history="1">
              <w:r w:rsidR="006366D8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partyguard.herokuapp.com</w:t>
              </w:r>
            </w:hyperlink>
          </w:p>
          <w:p w:rsidR="006366D8" w:rsidRPr="00B52983" w:rsidRDefault="006366D8" w:rsidP="00003E4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20008" w:rsidRPr="00B52983" w:rsidTr="008824F1">
        <w:tc>
          <w:tcPr>
            <w:tcW w:w="8255" w:type="dxa"/>
            <w:gridSpan w:val="2"/>
          </w:tcPr>
          <w:p w:rsidR="00320008" w:rsidRPr="00B52983" w:rsidRDefault="00320008" w:rsidP="00003E4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ents:</w:t>
            </w:r>
          </w:p>
          <w:p w:rsidR="00B07DF2" w:rsidRPr="00B52983" w:rsidRDefault="00B07DF2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ce the web services team has not yet pro</w:t>
            </w:r>
            <w:r w:rsidR="00B87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vided hosting environment in MS  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zure, We deployed our project in Heroku(free hosting site) to check if there will be any deployment issues.</w:t>
            </w:r>
          </w:p>
          <w:p w:rsidR="00320008" w:rsidRPr="00B52983" w:rsidRDefault="00320008" w:rsidP="00E96DF3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CD2121" w:rsidRPr="000A2FD0" w:rsidRDefault="00CD2121" w:rsidP="000A2FD0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411EBB" w:rsidRPr="00B52983" w:rsidRDefault="00411EBB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320008" w:rsidRPr="00B52983" w:rsidRDefault="008D3887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.</w:t>
      </w:r>
    </w:p>
    <w:p w:rsidR="00CD2121" w:rsidRPr="00B52983" w:rsidRDefault="00CD212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75" w:type="dxa"/>
        <w:tblLayout w:type="fixed"/>
        <w:tblLook w:val="04A0" w:firstRow="1" w:lastRow="0" w:firstColumn="1" w:lastColumn="0" w:noHBand="0" w:noVBand="1"/>
      </w:tblPr>
      <w:tblGrid>
        <w:gridCol w:w="3600"/>
        <w:gridCol w:w="4675"/>
      </w:tblGrid>
      <w:tr w:rsidR="008D3887" w:rsidRPr="00B52983" w:rsidTr="008D3887">
        <w:tc>
          <w:tcPr>
            <w:tcW w:w="3600" w:type="dxa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D3887" w:rsidRPr="00B52983" w:rsidRDefault="00B87B5B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8D3887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k</w:t>
            </w:r>
          </w:p>
        </w:tc>
      </w:tr>
      <w:tr w:rsidR="008D3887" w:rsidRPr="00B52983" w:rsidTr="008D3887">
        <w:tc>
          <w:tcPr>
            <w:tcW w:w="3600" w:type="dxa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dmin Module: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re API functionality in AddCustomer page and AddAck page</w:t>
            </w:r>
          </w:p>
        </w:tc>
        <w:tc>
          <w:tcPr>
            <w:tcW w:w="4675" w:type="dxa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8D3887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9" w:history="1">
              <w:r w:rsidR="008D3887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MasterUser/AddCustomer.html</w:t>
              </w:r>
            </w:hyperlink>
          </w:p>
          <w:p w:rsidR="008D3887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" w:history="1">
              <w:r w:rsidR="008D3887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MasterUser/AddAck.html</w:t>
              </w:r>
            </w:hyperlink>
          </w:p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D3887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1" w:history="1">
              <w:r w:rsidR="008D3887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AddCustomer.js</w:t>
              </w:r>
            </w:hyperlink>
          </w:p>
          <w:p w:rsidR="008D3887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2" w:history="1">
              <w:r w:rsidR="008D3887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Addack.js</w:t>
              </w:r>
            </w:hyperlink>
          </w:p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D3887" w:rsidRPr="00B52983" w:rsidTr="008D3887">
        <w:tc>
          <w:tcPr>
            <w:tcW w:w="8275" w:type="dxa"/>
            <w:gridSpan w:val="2"/>
          </w:tcPr>
          <w:p w:rsidR="008D3887" w:rsidRPr="00B52983" w:rsidRDefault="008D3887" w:rsidP="008D3887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8D3887" w:rsidRPr="00B52983" w:rsidRDefault="002C72C7" w:rsidP="008D3887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3" w:history="1">
              <w:r w:rsidR="008D3887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d514aadf1d330881d515fcd69caedc9206236d46</w:t>
              </w:r>
            </w:hyperlink>
          </w:p>
          <w:p w:rsidR="008D3887" w:rsidRPr="00B52983" w:rsidRDefault="008D3887" w:rsidP="008D3887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8D3887" w:rsidRPr="00B52983" w:rsidRDefault="008D3887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.</w:t>
      </w:r>
    </w:p>
    <w:p w:rsidR="00CD2121" w:rsidRPr="00B52983" w:rsidRDefault="00CD212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D3887" w:rsidRPr="00B52983" w:rsidTr="00085F4E">
        <w:tc>
          <w:tcPr>
            <w:tcW w:w="3580" w:type="dxa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D3887" w:rsidRPr="00B52983" w:rsidTr="00085F4E">
        <w:tc>
          <w:tcPr>
            <w:tcW w:w="3580" w:type="dxa"/>
          </w:tcPr>
          <w:p w:rsidR="008D3887" w:rsidRPr="00B52983" w:rsidRDefault="00085F4E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use Location page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:Integrated Google maps API </w:t>
            </w:r>
          </w:p>
        </w:tc>
        <w:tc>
          <w:tcPr>
            <w:tcW w:w="4675" w:type="dxa"/>
          </w:tcPr>
          <w:p w:rsidR="008D3887" w:rsidRPr="00B52983" w:rsidRDefault="00085F4E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085F4E" w:rsidRPr="00B52983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4" w:history="1">
              <w:r w:rsidR="00085F4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HouseLocation.html</w:t>
              </w:r>
            </w:hyperlink>
          </w:p>
          <w:p w:rsidR="00085F4E" w:rsidRPr="00B52983" w:rsidRDefault="00085F4E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85F4E" w:rsidRPr="00B52983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5" w:history="1">
              <w:r w:rsidR="00085F4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HouseLocation.js</w:t>
              </w:r>
            </w:hyperlink>
          </w:p>
          <w:p w:rsidR="00085F4E" w:rsidRPr="00B52983" w:rsidRDefault="00085F4E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85F4E" w:rsidRPr="00B52983" w:rsidRDefault="00085F4E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D3887" w:rsidRPr="00B52983" w:rsidTr="00085F4E">
        <w:tc>
          <w:tcPr>
            <w:tcW w:w="8255" w:type="dxa"/>
            <w:gridSpan w:val="2"/>
          </w:tcPr>
          <w:p w:rsidR="008D3887" w:rsidRPr="00B52983" w:rsidRDefault="008D388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3A6C16" w:rsidRPr="00B52983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6" w:history="1">
              <w:r w:rsidR="00085F4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25eb3b47b64dd903652e766b1229233bf71399bc</w:t>
              </w:r>
            </w:hyperlink>
          </w:p>
          <w:p w:rsidR="00085F4E" w:rsidRPr="00B52983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7" w:history="1">
              <w:r w:rsidR="00085F4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84b9ab61c4cce21564770f3d6e31c5cf667e737c</w:t>
              </w:r>
            </w:hyperlink>
          </w:p>
        </w:tc>
      </w:tr>
    </w:tbl>
    <w:p w:rsidR="00411EBB" w:rsidRDefault="00411EBB" w:rsidP="00CD2121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82C5B" w:rsidRPr="00B52983" w:rsidRDefault="00C82C5B" w:rsidP="00CD2121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D2121" w:rsidRPr="00B52983" w:rsidRDefault="00CD212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D3887" w:rsidRPr="00B52983" w:rsidRDefault="00085F4E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4.</w:t>
      </w:r>
    </w:p>
    <w:p w:rsidR="00CD2121" w:rsidRPr="00B52983" w:rsidRDefault="00CD212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085F4E" w:rsidRPr="00B52983" w:rsidTr="008824F1">
        <w:tc>
          <w:tcPr>
            <w:tcW w:w="3580" w:type="dxa"/>
          </w:tcPr>
          <w:p w:rsidR="00085F4E" w:rsidRPr="00B52983" w:rsidRDefault="00085F4E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085F4E" w:rsidRPr="00B52983" w:rsidRDefault="00085F4E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085F4E" w:rsidRPr="00B52983" w:rsidTr="008824F1">
        <w:tc>
          <w:tcPr>
            <w:tcW w:w="3580" w:type="dxa"/>
          </w:tcPr>
          <w:p w:rsidR="00085F4E" w:rsidRPr="00B52983" w:rsidRDefault="00560A12" w:rsidP="00193997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Email Functionality</w:t>
            </w:r>
            <w:r w:rsidR="00085F4E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:</w:t>
            </w:r>
            <w:r w:rsidR="0019399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mplemented Email Functionality in Customer acknowledgement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ge, Contact Us page</w:t>
            </w:r>
            <w:r w:rsidR="00085F4E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085F4E" w:rsidRPr="00B52983" w:rsidRDefault="00085F4E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085F4E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</w:pPr>
            <w:hyperlink r:id="rId18" w:history="1">
              <w:r w:rsidR="00560A12" w:rsidRPr="00AE0EAF">
                <w:rPr>
                  <w:rStyle w:val="Hyperlink"/>
                </w:rPr>
                <w:t>https://github.com/s525080/PartyGuardWeb/blob/master/app/view/MasterUser/AddAck.html</w:t>
              </w:r>
            </w:hyperlink>
          </w:p>
          <w:p w:rsidR="00560A12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9" w:history="1">
              <w:r w:rsidR="00560A1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Addack.js</w:t>
              </w:r>
            </w:hyperlink>
          </w:p>
          <w:p w:rsidR="00085F4E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0" w:history="1">
              <w:r w:rsidR="00560A1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Navbar/partycontact.html</w:t>
              </w:r>
            </w:hyperlink>
          </w:p>
          <w:p w:rsidR="00560A12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1" w:history="1">
              <w:r w:rsidR="00560A1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contactus.js</w:t>
              </w:r>
            </w:hyperlink>
          </w:p>
          <w:p w:rsidR="00560A12" w:rsidRPr="00B52983" w:rsidRDefault="00560A12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85F4E" w:rsidRPr="00B52983" w:rsidRDefault="00085F4E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85F4E" w:rsidRPr="00B52983" w:rsidTr="008824F1">
        <w:tc>
          <w:tcPr>
            <w:tcW w:w="8255" w:type="dxa"/>
            <w:gridSpan w:val="2"/>
          </w:tcPr>
          <w:p w:rsidR="00085F4E" w:rsidRPr="00B52983" w:rsidRDefault="00085F4E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085F4E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</w:pPr>
            <w:hyperlink r:id="rId22" w:history="1">
              <w:r w:rsidR="00560A12" w:rsidRPr="00AE0EAF">
                <w:rPr>
                  <w:rStyle w:val="Hyperlink"/>
                </w:rPr>
                <w:t>https://github.com/s525080/PartyGuardWeb/commit/77fae8ee60c3a5641e710ef493339134e2ba8680</w:t>
              </w:r>
            </w:hyperlink>
          </w:p>
          <w:p w:rsidR="00560A12" w:rsidRDefault="002C72C7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3" w:history="1">
              <w:r w:rsidR="00560A1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3272a7803d2d3e77b97ef2e9725c5d1fe5cfc505</w:t>
              </w:r>
            </w:hyperlink>
          </w:p>
          <w:p w:rsidR="00560A12" w:rsidRDefault="00560A12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560A12" w:rsidRPr="00B52983" w:rsidRDefault="00560A12" w:rsidP="00085F4E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03776C" w:rsidRDefault="0003776C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5. 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03776C" w:rsidRPr="00B52983" w:rsidTr="00B07DF2">
        <w:tc>
          <w:tcPr>
            <w:tcW w:w="3580" w:type="dxa"/>
          </w:tcPr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03776C" w:rsidRPr="00B52983" w:rsidTr="00B07DF2">
        <w:tc>
          <w:tcPr>
            <w:tcW w:w="3580" w:type="dxa"/>
          </w:tcPr>
          <w:p w:rsidR="0003776C" w:rsidRPr="00B52983" w:rsidRDefault="0003776C" w:rsidP="0003776C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Dashboard Functionality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: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signed Created and Implemented functionalities in Dashboard page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03776C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4" w:history="1">
              <w:r w:rsidR="006366D8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MasterUser/Dashboard.html</w:t>
              </w:r>
            </w:hyperlink>
          </w:p>
          <w:p w:rsidR="006366D8" w:rsidRPr="00B52983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5" w:history="1">
              <w:r w:rsidR="006366D8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Dashboard.js</w:t>
              </w:r>
            </w:hyperlink>
          </w:p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3776C" w:rsidRPr="00B52983" w:rsidTr="00B07DF2">
        <w:tc>
          <w:tcPr>
            <w:tcW w:w="8255" w:type="dxa"/>
            <w:gridSpan w:val="2"/>
          </w:tcPr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03776C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</w:pPr>
            <w:hyperlink r:id="rId26" w:history="1">
              <w:r w:rsidR="006366D8" w:rsidRPr="00AE0EAF">
                <w:rPr>
                  <w:rStyle w:val="Hyperlink"/>
                </w:rPr>
                <w:t>https://github.com/s525080/PartyGuardWeb/commit/6320a8d18b338a7f9367b16101cce80c9ae571c5</w:t>
              </w:r>
            </w:hyperlink>
          </w:p>
          <w:p w:rsidR="006A1493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7" w:history="1">
              <w:r w:rsidR="006A1493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b544dec4bf91a3b1b8d7452dbdfa01aed3fb3474</w:t>
              </w:r>
            </w:hyperlink>
          </w:p>
          <w:p w:rsidR="006A149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3776C" w:rsidRPr="00B52983" w:rsidRDefault="0003776C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D11B9A" w:rsidRDefault="00D11B9A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D11B9A" w:rsidRDefault="00D11B9A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3776C" w:rsidRDefault="00573E52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6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573E52" w:rsidRPr="00B52983" w:rsidTr="00B07DF2">
        <w:tc>
          <w:tcPr>
            <w:tcW w:w="3580" w:type="dxa"/>
          </w:tcPr>
          <w:p w:rsidR="00573E52" w:rsidRPr="00B52983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573E52" w:rsidRPr="00B52983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573E52" w:rsidRPr="00B52983" w:rsidTr="00B07DF2">
        <w:tc>
          <w:tcPr>
            <w:tcW w:w="3580" w:type="dxa"/>
          </w:tcPr>
          <w:p w:rsidR="00573E52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Documentation: </w:t>
            </w:r>
            <w:r w:rsidRPr="00573E5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cumented all Design documents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Documentation for all visits with clients including client call memos, emails, and minutes of meetings with client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stories or use cases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ystem description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ystem requirements specifications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design documents</w:t>
            </w:r>
          </w:p>
          <w:p w:rsidR="00573E52" w:rsidRPr="00573E52" w:rsidRDefault="00573E52" w:rsidP="00573E52">
            <w:pPr>
              <w:numPr>
                <w:ilvl w:val="0"/>
                <w:numId w:val="30"/>
              </w:numPr>
              <w:shd w:val="clear" w:color="auto" w:fill="FFFFFF"/>
              <w:spacing w:before="100" w:beforeAutospacing="1"/>
              <w:ind w:left="375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73E52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Data descriptions and designs</w:t>
            </w:r>
          </w:p>
          <w:p w:rsidR="00573E52" w:rsidRPr="00B52983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573E52" w:rsidRPr="00B52983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8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Data%20description%20and%20design.xlsx</w:t>
              </w:r>
            </w:hyperlink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29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INTEGRATION%20TESTING.docx</w:t>
              </w:r>
            </w:hyperlink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0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SRSv2.0.docx</w:t>
              </w:r>
            </w:hyperlink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1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Use%20cases.docx</w:t>
              </w:r>
            </w:hyperlink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2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UserInterfaceDesignDocuments.docx</w:t>
              </w:r>
            </w:hyperlink>
          </w:p>
          <w:p w:rsidR="00573E52" w:rsidRDefault="002C72C7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3" w:history="1">
              <w:r w:rsidR="00573E52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Web_UsabilityTestingdocx.docx</w:t>
              </w:r>
            </w:hyperlink>
          </w:p>
          <w:p w:rsidR="00573E52" w:rsidRPr="00B52983" w:rsidRDefault="00573E52" w:rsidP="00573E5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73E52" w:rsidRPr="00B52983" w:rsidTr="00B07DF2">
        <w:tc>
          <w:tcPr>
            <w:tcW w:w="8255" w:type="dxa"/>
            <w:gridSpan w:val="2"/>
          </w:tcPr>
          <w:p w:rsidR="00573E52" w:rsidRDefault="00573E52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573E52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4" w:history="1">
              <w:r w:rsidR="00C55EE6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2a0b7d5a5baa30ade7e885b9f7d62331958b0210</w:t>
              </w:r>
            </w:hyperlink>
          </w:p>
          <w:p w:rsidR="00C55EE6" w:rsidRPr="00B52983" w:rsidRDefault="00C55EE6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573E52" w:rsidRPr="00B52983" w:rsidRDefault="00573E52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03E41" w:rsidRPr="00B52983" w:rsidRDefault="00003E4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003E41" w:rsidRPr="00B52983" w:rsidRDefault="00003E41" w:rsidP="00003E4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ihitha Reddy Bhimireddy</w:t>
      </w:r>
      <w:r w:rsidR="00CD2121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CD2121"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ient Manager</w:t>
      </w:r>
    </w:p>
    <w:p w:rsidR="00CB025F" w:rsidRDefault="00CB025F" w:rsidP="00CB025F">
      <w:pPr>
        <w:ind w:left="1080"/>
      </w:pPr>
      <w:r>
        <w:t>1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ross Team Testing</w:t>
            </w:r>
          </w:p>
          <w:p w:rsidR="00CB025F" w:rsidRPr="00B52983" w:rsidRDefault="00CB025F" w:rsidP="00EC48B8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ross team testing for admin module</w:t>
            </w:r>
          </w:p>
          <w:p w:rsidR="00CB025F" w:rsidRDefault="00CB025F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min.xlsx</w:t>
            </w: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B025F" w:rsidRDefault="00CB025F" w:rsidP="00EC48B8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ross team testing for guest user</w:t>
            </w:r>
          </w:p>
          <w:p w:rsidR="00CB025F" w:rsidRPr="00B07DF2" w:rsidRDefault="00CB025F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Guest.xlsx)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CB025F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5" w:history="1">
              <w:r w:rsidR="00CB025F" w:rsidRPr="00B87B5B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drive.google.com/file/d/0BwWho9hQhlhFd3BIWEYxckRxNFk/view</w:t>
              </w:r>
            </w:hyperlink>
          </w:p>
          <w:p w:rsidR="00CB025F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CB025F" w:rsidRPr="00B52983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6" w:history="1">
              <w:r w:rsidR="00CB025F" w:rsidRPr="0012371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drive.google.com/file/d/0BwWho9hQhlhFVUtyRElrX2N6N2s/view</w:t>
              </w:r>
            </w:hyperlink>
          </w:p>
        </w:tc>
      </w:tr>
    </w:tbl>
    <w:p w:rsidR="00CB025F" w:rsidRDefault="00CB025F" w:rsidP="00CB025F"/>
    <w:p w:rsidR="00CB025F" w:rsidRDefault="00CB025F" w:rsidP="00CB025F"/>
    <w:p w:rsidR="00CB025F" w:rsidRDefault="00CB025F" w:rsidP="00CB025F"/>
    <w:p w:rsidR="00CB025F" w:rsidRDefault="00CB025F" w:rsidP="00CB025F"/>
    <w:p w:rsidR="00CB025F" w:rsidRDefault="00CB025F" w:rsidP="00CB025F">
      <w:r>
        <w:t xml:space="preserve">                    2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lient Acceptance Testing</w:t>
            </w:r>
          </w:p>
          <w:p w:rsidR="00CB025F" w:rsidRPr="00B52983" w:rsidRDefault="00CB025F" w:rsidP="00EC48B8">
            <w:pPr>
              <w:pStyle w:val="ListParagraph"/>
              <w:numPr>
                <w:ilvl w:val="0"/>
                <w:numId w:val="32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 acceptance testing for admin module</w:t>
            </w:r>
          </w:p>
          <w:p w:rsidR="00CB025F" w:rsidRDefault="00CB025F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min.xlsx</w:t>
            </w: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B025F" w:rsidRDefault="00CB025F" w:rsidP="00EC48B8">
            <w:pPr>
              <w:pStyle w:val="ListParagraph"/>
              <w:numPr>
                <w:ilvl w:val="0"/>
                <w:numId w:val="32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 acceptance testing for guest user</w:t>
            </w:r>
          </w:p>
          <w:p w:rsidR="00CB025F" w:rsidRPr="00B87B5B" w:rsidRDefault="00CB025F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Guest.xlsx)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CB025F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7" w:history="1">
              <w:r w:rsidR="00CB025F" w:rsidRPr="00B87B5B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drive.google.com/file/d/0BwWho9hQhlhFd3BIWEYxckRxNFk/view</w:t>
              </w:r>
            </w:hyperlink>
          </w:p>
          <w:p w:rsidR="00CB025F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CB025F" w:rsidRPr="00B52983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8" w:history="1">
              <w:r w:rsidR="00CB025F" w:rsidRPr="00B87B5B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drive.google.com/file/d/0BwWho9hQhlhFVUtyRElrX2N6N2s/view</w:t>
              </w:r>
            </w:hyperlink>
          </w:p>
        </w:tc>
      </w:tr>
    </w:tbl>
    <w:p w:rsidR="00CB025F" w:rsidRDefault="00CB025F" w:rsidP="00CB025F">
      <w:r>
        <w:t xml:space="preserve">  </w:t>
      </w:r>
    </w:p>
    <w:p w:rsidR="00CB025F" w:rsidRDefault="00CB025F" w:rsidP="00CB025F">
      <w:pPr>
        <w:pStyle w:val="ListParagraph"/>
        <w:numPr>
          <w:ilvl w:val="0"/>
          <w:numId w:val="32"/>
        </w:num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CB025F" w:rsidRPr="00B52983" w:rsidTr="00EC48B8">
        <w:tc>
          <w:tcPr>
            <w:tcW w:w="3580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esting Document</w:t>
            </w:r>
          </w:p>
          <w:p w:rsidR="00CB025F" w:rsidRPr="00B52983" w:rsidRDefault="00CB025F" w:rsidP="00EC48B8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it testing test cases for Admin module</w:t>
            </w:r>
          </w:p>
          <w:p w:rsidR="00CB025F" w:rsidRPr="00B07DF2" w:rsidRDefault="00CB025F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07DF2">
              <w:rPr>
                <w:rStyle w:val="Strong"/>
                <w:rFonts w:ascii="Times New Roman" w:hAnsi="Times New Roman" w:cs="Times New Roman"/>
                <w:b w:val="0"/>
                <w:color w:val="333333"/>
                <w:sz w:val="24"/>
                <w:szCs w:val="24"/>
                <w:shd w:val="clear" w:color="auto" w:fill="FFFFFF"/>
              </w:rPr>
              <w:t>UnitTesting_TestCases_Admin_LoginModule.xlsx</w:t>
            </w:r>
            <w:r w:rsidRPr="00B07DF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CB025F" w:rsidRPr="00B52983" w:rsidRDefault="00CB025F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CB025F" w:rsidRPr="00B52983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39" w:history="1">
              <w:r w:rsidR="00CB025F" w:rsidRPr="00B07DF2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UnitTesting_TestCases_Admin_LoginModule.xlsx</w:t>
              </w:r>
            </w:hyperlink>
          </w:p>
        </w:tc>
      </w:tr>
    </w:tbl>
    <w:p w:rsidR="00CB025F" w:rsidRDefault="00CB025F" w:rsidP="00CB025F">
      <w:r>
        <w:t xml:space="preserve">        </w:t>
      </w:r>
    </w:p>
    <w:p w:rsidR="00CB025F" w:rsidRDefault="00CB025F" w:rsidP="00CB025F">
      <w:r>
        <w:t xml:space="preserve">       4.</w:t>
      </w:r>
    </w:p>
    <w:p w:rsidR="00CB025F" w:rsidRPr="00B52983" w:rsidRDefault="00CB025F" w:rsidP="00CB025F"/>
    <w:tbl>
      <w:tblPr>
        <w:tblStyle w:val="TableGrid"/>
        <w:tblW w:w="0" w:type="auto"/>
        <w:tblInd w:w="1075" w:type="dxa"/>
        <w:tblLayout w:type="fixed"/>
        <w:tblLook w:val="04A0" w:firstRow="1" w:lastRow="0" w:firstColumn="1" w:lastColumn="0" w:noHBand="0" w:noVBand="1"/>
      </w:tblPr>
      <w:tblGrid>
        <w:gridCol w:w="3600"/>
        <w:gridCol w:w="4675"/>
      </w:tblGrid>
      <w:tr w:rsidR="00411EBB" w:rsidRPr="00B52983" w:rsidTr="008824F1">
        <w:tc>
          <w:tcPr>
            <w:tcW w:w="3600" w:type="dxa"/>
          </w:tcPr>
          <w:p w:rsidR="00411EBB" w:rsidRPr="00B52983" w:rsidRDefault="00411EBB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411EBB" w:rsidRPr="00B52983" w:rsidRDefault="00411EBB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411EBB" w:rsidRPr="00B52983" w:rsidTr="008824F1">
        <w:tc>
          <w:tcPr>
            <w:tcW w:w="3600" w:type="dxa"/>
          </w:tcPr>
          <w:p w:rsidR="00855491" w:rsidRPr="00B52983" w:rsidRDefault="0076253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Host User: </w:t>
            </w:r>
          </w:p>
          <w:p w:rsidR="00411EBB" w:rsidRPr="00B52983" w:rsidRDefault="00762534" w:rsidP="003E749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JSON retrieval from form functionality</w:t>
            </w:r>
            <w:r w:rsidR="008E3A25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For 3 different pages </w:t>
            </w:r>
          </w:p>
          <w:p w:rsidR="003E7494" w:rsidRPr="00B52983" w:rsidRDefault="003E7494" w:rsidP="003E7494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or adding new customer</w:t>
            </w:r>
          </w:p>
          <w:p w:rsidR="00855491" w:rsidRPr="00B52983" w:rsidRDefault="00855491" w:rsidP="00855491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NewCustomer.html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3E7494" w:rsidRPr="00B52983" w:rsidRDefault="003E7494" w:rsidP="003E7494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hanging house location</w:t>
            </w:r>
          </w:p>
          <w:p w:rsidR="00855491" w:rsidRPr="00B52983" w:rsidRDefault="00855491" w:rsidP="00855491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useLocation.html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3E7494" w:rsidRPr="00B52983" w:rsidRDefault="003E7494" w:rsidP="003E7494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pdating host profile</w:t>
            </w:r>
            <w:r w:rsidR="002F61AA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855491" w:rsidRPr="00B52983" w:rsidRDefault="00855491" w:rsidP="00855491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stProfile.html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8E3A25" w:rsidRPr="00B52983" w:rsidRDefault="008E3A25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411EBB" w:rsidRPr="00B52983" w:rsidRDefault="00411EBB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411EBB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0" w:history="1">
              <w:r w:rsidR="00762534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view/HostUser/HouseLocation.html</w:t>
              </w:r>
            </w:hyperlink>
          </w:p>
          <w:p w:rsidR="008A2649" w:rsidRPr="00B52983" w:rsidRDefault="008A2649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62534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1" w:history="1">
              <w:r w:rsidR="00762534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view/HostUser/HostProfile.html</w:t>
              </w:r>
            </w:hyperlink>
          </w:p>
          <w:p w:rsidR="008A2649" w:rsidRPr="00B52983" w:rsidRDefault="008A2649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A2649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2" w:history="1">
              <w:r w:rsidR="008A2649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view/HostUser/newCustomer.html</w:t>
              </w:r>
            </w:hyperlink>
          </w:p>
          <w:p w:rsidR="008A2649" w:rsidRPr="00B52983" w:rsidRDefault="008A2649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---------------------</w:t>
            </w:r>
          </w:p>
          <w:p w:rsidR="008A2649" w:rsidRPr="00B52983" w:rsidRDefault="008A2649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A2649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3" w:history="1">
              <w:r w:rsidR="008A2649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controller/HouseLocation.js</w:t>
              </w:r>
            </w:hyperlink>
          </w:p>
          <w:p w:rsidR="008A2649" w:rsidRPr="00B52983" w:rsidRDefault="008A2649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A2649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4" w:history="1">
              <w:r w:rsidR="008A2649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controller/HouseProfile.js</w:t>
              </w:r>
            </w:hyperlink>
          </w:p>
          <w:p w:rsidR="008A2649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5" w:history="1">
              <w:r w:rsidR="008A2649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280e8e2402e5de6549edc443138bb95e54a924d/app/controller/newcustomer.js</w:t>
              </w:r>
            </w:hyperlink>
          </w:p>
          <w:p w:rsidR="00411EBB" w:rsidRPr="00B52983" w:rsidRDefault="00411EBB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11EBB" w:rsidRPr="00B52983" w:rsidTr="008824F1">
        <w:tc>
          <w:tcPr>
            <w:tcW w:w="8275" w:type="dxa"/>
            <w:gridSpan w:val="2"/>
          </w:tcPr>
          <w:p w:rsidR="00411EBB" w:rsidRPr="00B52983" w:rsidRDefault="00411EBB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</w:p>
          <w:p w:rsidR="00411EBB" w:rsidRPr="00B52983" w:rsidRDefault="002C72C7" w:rsidP="00762534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46" w:history="1">
              <w:r w:rsidR="00762534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d280e8e2402e5de6549edc443138bb95e54a924d</w:t>
              </w:r>
            </w:hyperlink>
          </w:p>
        </w:tc>
      </w:tr>
    </w:tbl>
    <w:p w:rsidR="002F61AA" w:rsidRPr="00B52983" w:rsidRDefault="002F61AA" w:rsidP="002F61AA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E3A25" w:rsidRPr="00CB025F" w:rsidRDefault="00CB025F" w:rsidP="00CB025F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6A1493" w:rsidRPr="00B52983" w:rsidTr="00B07DF2">
        <w:tc>
          <w:tcPr>
            <w:tcW w:w="3580" w:type="dxa"/>
          </w:tcPr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6A1493" w:rsidRPr="00B52983" w:rsidTr="00B07DF2">
        <w:tc>
          <w:tcPr>
            <w:tcW w:w="3580" w:type="dxa"/>
          </w:tcPr>
          <w:p w:rsidR="006A1493" w:rsidRPr="006A1493" w:rsidRDefault="006A1493" w:rsidP="006A1493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A149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Email Functionality</w:t>
            </w:r>
            <w:r w:rsidRPr="006A149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:Implemented Email Functionality in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 pages Forgot password page, Guard Registration page,Event confirmation page</w:t>
            </w:r>
          </w:p>
        </w:tc>
        <w:tc>
          <w:tcPr>
            <w:tcW w:w="4675" w:type="dxa"/>
          </w:tcPr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6A1493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  <w:hyperlink r:id="rId47" w:history="1">
              <w:r w:rsidR="006A1493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eventconfirmation.js</w:t>
              </w:r>
            </w:hyperlink>
          </w:p>
          <w:p w:rsidR="006A1493" w:rsidRDefault="002C72C7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  <w:hyperlink r:id="rId48" w:history="1">
              <w:r w:rsidR="006A1493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Forgotpassword.js</w:t>
              </w:r>
            </w:hyperlink>
          </w:p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  <w:r w:rsidRPr="006A1493"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  <w:t>https://github.com/s525080/PartyGuardWeb/blob/master/app/controller/Guardregistration.js</w:t>
            </w:r>
          </w:p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A1493" w:rsidRPr="00B52983" w:rsidTr="00B07DF2">
        <w:tc>
          <w:tcPr>
            <w:tcW w:w="8255" w:type="dxa"/>
            <w:gridSpan w:val="2"/>
          </w:tcPr>
          <w:p w:rsidR="006A1493" w:rsidRDefault="006A1493" w:rsidP="006A1493">
            <w:pPr>
              <w:pStyle w:val="ListParagraph"/>
              <w:spacing w:before="100" w:beforeAutospacing="1" w:after="100" w:afterAutospacing="1" w:line="315" w:lineRule="atLeast"/>
              <w:ind w:left="0"/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>
              <w:t xml:space="preserve"> </w:t>
            </w:r>
            <w:hyperlink r:id="rId49" w:history="1">
              <w:r w:rsidRPr="00AE0EAF">
                <w:rPr>
                  <w:rStyle w:val="Hyperlink"/>
                </w:rPr>
                <w:t>https://github.com/s525080/PartyGuardWeb/commit/338986300b0032bbdf87a254023998867d96afe9</w:t>
              </w:r>
            </w:hyperlink>
          </w:p>
          <w:p w:rsidR="006A1493" w:rsidRDefault="002C72C7" w:rsidP="006A1493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0" w:history="1">
              <w:r w:rsidR="006A1493" w:rsidRPr="00AE0EA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46f608916d8f38cf92fef1156bc09d098d21bde6</w:t>
              </w:r>
            </w:hyperlink>
          </w:p>
          <w:p w:rsidR="006A1493" w:rsidRPr="00B52983" w:rsidRDefault="006A1493" w:rsidP="006A1493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A1493" w:rsidRPr="00B52983" w:rsidRDefault="006A1493" w:rsidP="00B07DF2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A1493" w:rsidRDefault="006A1493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A1493" w:rsidRPr="00CB025F" w:rsidRDefault="00CB025F" w:rsidP="00CB025F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</w:t>
      </w:r>
    </w:p>
    <w:p w:rsidR="00CD2121" w:rsidRPr="00B52983" w:rsidRDefault="00CD212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2F61AA" w:rsidRPr="00B52983" w:rsidTr="008824F1">
        <w:tc>
          <w:tcPr>
            <w:tcW w:w="3580" w:type="dxa"/>
          </w:tcPr>
          <w:p w:rsidR="002F61AA" w:rsidRPr="00B52983" w:rsidRDefault="002F61AA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2F61AA" w:rsidRPr="00B52983" w:rsidRDefault="0012371D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2F61AA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k</w:t>
            </w:r>
          </w:p>
        </w:tc>
      </w:tr>
      <w:tr w:rsidR="002F61AA" w:rsidRPr="00B52983" w:rsidTr="008824F1">
        <w:tc>
          <w:tcPr>
            <w:tcW w:w="3580" w:type="dxa"/>
          </w:tcPr>
          <w:p w:rsidR="002F61AA" w:rsidRPr="00B52983" w:rsidRDefault="002F61AA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Guard User: </w:t>
            </w:r>
          </w:p>
          <w:p w:rsidR="00855491" w:rsidRPr="00B52983" w:rsidRDefault="002F61AA" w:rsidP="00855491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dded guard registration functionality</w:t>
            </w:r>
          </w:p>
          <w:p w:rsidR="00855491" w:rsidRPr="00B52983" w:rsidRDefault="00855491" w:rsidP="00855491">
            <w:pPr>
              <w:spacing w:before="100" w:beforeAutospacing="1" w:after="100" w:afterAutospacing="1" w:line="315" w:lineRule="atLeast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GuardRegistration.html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3E7494" w:rsidRPr="00B52983" w:rsidRDefault="003E7494" w:rsidP="003E74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API functionality for guard user registration</w:t>
            </w:r>
          </w:p>
          <w:p w:rsidR="003E7494" w:rsidRPr="00B52983" w:rsidRDefault="003E7494" w:rsidP="003E74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ified API functionality</w:t>
            </w:r>
          </w:p>
        </w:tc>
        <w:tc>
          <w:tcPr>
            <w:tcW w:w="4675" w:type="dxa"/>
          </w:tcPr>
          <w:p w:rsidR="002F61AA" w:rsidRPr="00B52983" w:rsidRDefault="002F61AA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Repo Links:</w:t>
            </w:r>
          </w:p>
          <w:p w:rsidR="002F61AA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1" w:history="1">
              <w:r w:rsidR="002F61AA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b81da15e7cb4c38609970270012275a0da</w:t>
              </w:r>
              <w:r w:rsidR="002F61AA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lastRenderedPageBreak/>
                <w:t>c9ae9d/app/view/GuardUser/GuardRegistration.html</w:t>
              </w:r>
            </w:hyperlink>
          </w:p>
          <w:p w:rsidR="002F61AA" w:rsidRPr="00B52983" w:rsidRDefault="002F61AA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---------------------</w:t>
            </w:r>
          </w:p>
          <w:p w:rsidR="002F61AA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2" w:history="1">
              <w:r w:rsidR="002F61AA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92b311586b0b8e7d6e0782f2c544ec8b6187757/app/controller/Guardregistration.js</w:t>
              </w:r>
            </w:hyperlink>
          </w:p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</w:p>
          <w:p w:rsidR="003E7494" w:rsidRPr="00B52983" w:rsidRDefault="003E7494" w:rsidP="003E7494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---------------------</w:t>
            </w:r>
          </w:p>
          <w:p w:rsidR="003E7494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  <w:hyperlink r:id="rId53" w:history="1">
              <w:r w:rsidR="003E7494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7a1907b348f5b1ceb793ab2b9f28d17eba657831/app/controller/Guardregistration.js</w:t>
              </w:r>
            </w:hyperlink>
          </w:p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u w:val="none"/>
              </w:rPr>
            </w:pPr>
          </w:p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F61AA" w:rsidRPr="00B52983" w:rsidTr="008824F1">
        <w:tc>
          <w:tcPr>
            <w:tcW w:w="8255" w:type="dxa"/>
            <w:gridSpan w:val="2"/>
          </w:tcPr>
          <w:p w:rsidR="002F61AA" w:rsidRPr="00B52983" w:rsidRDefault="002F61AA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</w:p>
          <w:p w:rsidR="002F61AA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4" w:history="1">
              <w:r w:rsidR="002F61AA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b81da15e7cb4c38609970270012275a0dac9ae9d</w:t>
              </w:r>
            </w:hyperlink>
          </w:p>
        </w:tc>
      </w:tr>
    </w:tbl>
    <w:p w:rsidR="002F61AA" w:rsidRPr="00CB025F" w:rsidRDefault="003E7494" w:rsidP="00CB025F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="00CB02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.</w:t>
      </w:r>
    </w:p>
    <w:p w:rsidR="00CD2121" w:rsidRPr="00B52983" w:rsidRDefault="00CD2121" w:rsidP="003E7494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3E7494" w:rsidRPr="00B52983" w:rsidTr="008824F1">
        <w:tc>
          <w:tcPr>
            <w:tcW w:w="3580" w:type="dxa"/>
          </w:tcPr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3E7494" w:rsidRPr="00B52983" w:rsidRDefault="0012371D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3E7494"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k</w:t>
            </w:r>
          </w:p>
        </w:tc>
      </w:tr>
      <w:tr w:rsidR="003E7494" w:rsidRPr="00B52983" w:rsidTr="008824F1">
        <w:tc>
          <w:tcPr>
            <w:tcW w:w="3580" w:type="dxa"/>
          </w:tcPr>
          <w:p w:rsidR="003E7494" w:rsidRPr="00B52983" w:rsidRDefault="0049653E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Guard User :</w:t>
            </w:r>
          </w:p>
          <w:p w:rsidR="0049653E" w:rsidRPr="00B52983" w:rsidRDefault="0049653E" w:rsidP="0049653E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validation for guard user registration</w:t>
            </w:r>
          </w:p>
          <w:p w:rsidR="00855491" w:rsidRPr="00B52983" w:rsidRDefault="00855491" w:rsidP="00855491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Pr="00B529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GuardRegistration.js</w:t>
            </w: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3E7494" w:rsidRPr="00B52983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5" w:history="1">
              <w:r w:rsidR="0049653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15ac52c70b200069dbe2e054dbe9ed280fa32845/app/view/GuardUser/GuardRegistration.html</w:t>
              </w:r>
            </w:hyperlink>
          </w:p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E7494" w:rsidRPr="00B52983" w:rsidTr="008824F1">
        <w:tc>
          <w:tcPr>
            <w:tcW w:w="8255" w:type="dxa"/>
            <w:gridSpan w:val="2"/>
          </w:tcPr>
          <w:p w:rsidR="003E7494" w:rsidRPr="00B52983" w:rsidRDefault="003E7494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529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49653E" w:rsidRPr="00B52983" w:rsidRDefault="0049653E" w:rsidP="003E7494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49653E" w:rsidRPr="00B52983" w:rsidRDefault="002C72C7" w:rsidP="003E7494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6" w:history="1">
              <w:r w:rsidR="0049653E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15ac52c70b200069dbe2e054dbe9ed280fa32845</w:t>
              </w:r>
            </w:hyperlink>
          </w:p>
        </w:tc>
      </w:tr>
    </w:tbl>
    <w:p w:rsidR="00B87B5B" w:rsidRPr="00B87B5B" w:rsidRDefault="00B87B5B" w:rsidP="00B87B5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B07DF2" w:rsidRDefault="00B07DF2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B07DF2" w:rsidRPr="0002661B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3. </w:t>
      </w:r>
      <w:r w:rsidR="008824F1" w:rsidRPr="0002661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Lokesh Reddy Pothapu</w:t>
      </w:r>
      <w:r w:rsidR="008824F1" w:rsidRPr="000266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Requirements Management</w:t>
      </w:r>
    </w:p>
    <w:p w:rsidR="008824F1" w:rsidRPr="0002661B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1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Basic User: 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Integrated Web service for Change password functionality.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pulating basic profile details in Basic user profile page from Web service.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changes to password.html,Basicpassword.js for Change password functionality.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7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6c11b198173d17d37b6cf0eb9a672ce892f0bec4/BasicPassowrd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8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a8d2cfe209c66c6749970ca1e130426e8822f71/password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9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2c6bddf0f2fa03919477b58f77271269ff9d849e/BasicProfile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0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7e38b59337e1f3ecfa7651c69e2163be2f970778/BasicUser</w:t>
              </w:r>
            </w:hyperlink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61" w:history="1">
              <w:r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36d002ca57b8b766f7256599ef582c65bc61e70d</w:t>
              </w:r>
            </w:hyperlink>
          </w:p>
        </w:tc>
      </w:tr>
    </w:tbl>
    <w:p w:rsidR="0002661B" w:rsidRPr="00C55EE6" w:rsidRDefault="0002661B" w:rsidP="00C55EE6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2661B" w:rsidRPr="0002661B" w:rsidRDefault="0002661B" w:rsidP="0002661B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.</w:t>
      </w:r>
    </w:p>
    <w:p w:rsidR="008824F1" w:rsidRDefault="008824F1" w:rsidP="008824F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824F1" w:rsidRPr="000451C0" w:rsidRDefault="008824F1" w:rsidP="008824F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Guard User and Basic user: </w:t>
            </w:r>
          </w:p>
          <w:p w:rsidR="008824F1" w:rsidRPr="000451C0" w:rsidRDefault="008824F1" w:rsidP="008824F1">
            <w:pPr>
              <w:numPr>
                <w:ilvl w:val="0"/>
                <w:numId w:val="20"/>
              </w:numPr>
              <w:pBdr>
                <w:top w:val="single" w:sz="6" w:space="5" w:color="EEEEEE"/>
              </w:pBd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UI changes to guardpassword.html,  BasicProfile.html, BasicUserEdit.html, password.html, GuardProfile.html, GuardUserEdit.html, guardevents.html, guardpassword.html</w:t>
            </w: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</w:t>
            </w: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2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BasicUser/BasicProfile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3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BasicUser/BasicUserEdit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4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BasicUser/password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5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GuardUser/GuardProfile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6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</w:t>
              </w:r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lastRenderedPageBreak/>
                <w:t>c9ddb4f7dc3f3415b/app/view/GuardUser/GuardUserEdit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7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GuardUser/guardevents.html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8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f957b8bf84af13ba67de1aec9ddb4f7dc3f3415b/app/view/GuardUser/guardpassword.html</w:t>
              </w:r>
            </w:hyperlink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</w:p>
          <w:p w:rsidR="008824F1" w:rsidRPr="000451C0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9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f957b8bf84af13ba67de1aec9ddb4f7dc3f3415b</w:t>
              </w:r>
            </w:hyperlink>
          </w:p>
        </w:tc>
      </w:tr>
    </w:tbl>
    <w:p w:rsidR="008824F1" w:rsidRDefault="008824F1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2661B" w:rsidRPr="000451C0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3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Guard User: </w:t>
            </w:r>
          </w:p>
          <w:p w:rsidR="008824F1" w:rsidRDefault="008824F1" w:rsidP="008824F1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F666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ade changes to GuardUser.js ,guarduseredit.js controllers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ed guardevents.html,guardevents.js files for guardevents functionality.</w:t>
            </w: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0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29221496c8318f8ef3d6655e4a16d1180c75189b/guardevents.js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1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6c0297a127ff96a98d592326ffa6737b0f98a60d/GuardUser.js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2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ccc6984d6435c39c09d4ed75e170ce3cc6915f46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3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12a71c231a45a88252c0337ed1f191b8fcff01a5/guardevents.html</w:t>
              </w:r>
            </w:hyperlink>
          </w:p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824F1" w:rsidRPr="000451C0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4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36d002ca57b8b766f7256599ef582c65bc61e70d</w:t>
              </w:r>
            </w:hyperlink>
          </w:p>
          <w:p w:rsidR="008824F1" w:rsidRPr="000451C0" w:rsidRDefault="002C72C7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5" w:history="1">
              <w:r w:rsidR="008824F1" w:rsidRPr="000451C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commit/de1176645aee5510704ce82a7754c7b1f55959b0</w:t>
              </w:r>
            </w:hyperlink>
          </w:p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8824F1" w:rsidRPr="000451C0" w:rsidRDefault="008824F1" w:rsidP="008824F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824F1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lastRenderedPageBreak/>
        <w:t>4.</w:t>
      </w:r>
      <w:r w:rsidR="0012371D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 xml:space="preserve"> </w:t>
      </w:r>
      <w:r w:rsidR="008824F1" w:rsidRPr="0002661B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Gopinadh Cherupally</w:t>
      </w:r>
      <w:r w:rsidR="008824F1" w:rsidRPr="000266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</w:t>
      </w:r>
      <w:r w:rsidR="008824F1" w:rsidRPr="0002661B">
        <w:rPr>
          <w:rFonts w:ascii="Times New Roman" w:eastAsia="Times New Roman" w:hAnsi="Times New Roman" w:cs="Times New Roman"/>
          <w:color w:val="2D3B45"/>
          <w:sz w:val="24"/>
          <w:szCs w:val="24"/>
        </w:rPr>
        <w:t>Communications and Documentation Management</w:t>
      </w:r>
    </w:p>
    <w:p w:rsidR="008824F1" w:rsidRPr="0002661B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        1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Faqs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Registration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about us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how it works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contact us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forgot password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Test cases for  all</w:t>
            </w:r>
            <w:r w:rsidR="001237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pages</w:t>
            </w: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76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FAQ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77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c04f2c79a1207dee1a25859c679bb07042ac6e37/registrationpagewithservice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78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Aboutu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79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Howitwork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0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contactu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1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forgotpassword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2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53f5ccb8c614580da4815dd62a2931ccc65084e6/allpages.xlsx</w:t>
              </w:r>
            </w:hyperlink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3" w:history="1">
              <w:r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53f5ccb8c614580da4815dd62a2931ccc65084e6/allpages.xlsx</w:t>
              </w:r>
            </w:hyperlink>
          </w:p>
        </w:tc>
      </w:tr>
    </w:tbl>
    <w:p w:rsidR="008824F1" w:rsidRPr="0002661B" w:rsidRDefault="0002661B" w:rsidP="0002661B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2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Basic user: 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login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profile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change password pag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all pages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using selenium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profile using selenium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basic user change password using selenium 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Basic user integration testing using selenium</w:t>
            </w:r>
          </w:p>
          <w:p w:rsidR="008824F1" w:rsidRPr="000451C0" w:rsidRDefault="008824F1" w:rsidP="008824F1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84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7c0311445698a93193f9ad3d5cabd3c81559984d/basiclogin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85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cbd5de586420d923d3c11864e81eddc1b28bfe9f/basicprofile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6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Documents/basicchangepassword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hyperlink r:id="rId87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8fc1bd77d230cdfa8a1eb73eb28d0cce3163e5ab/basicwithservices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88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54fc4023abc16de6312fce94caa05ef91f069136</w:t>
              </w:r>
            </w:hyperlink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9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Working/basicprofiileselenium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hyperlink r:id="rId90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1f585f2418117883373b0c97313f5b7457af7bc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1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5ee9a683caa1a7be71b53ad26c6c6a39f6a5d573</w:t>
              </w:r>
            </w:hyperlink>
          </w:p>
          <w:p w:rsidR="008824F1" w:rsidRPr="000451C0" w:rsidRDefault="008824F1" w:rsidP="008824F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2" w:history="1">
              <w:r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8fc1bd77d230cdfa8a1eb73eb28d0cce3163e5ab/basicwithservices.xlsx</w:t>
              </w:r>
            </w:hyperlink>
          </w:p>
        </w:tc>
      </w:tr>
    </w:tbl>
    <w:p w:rsidR="008824F1" w:rsidRPr="00C55EE6" w:rsidRDefault="008824F1" w:rsidP="00C55EE6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824F1" w:rsidRPr="000451C0" w:rsidRDefault="0002661B" w:rsidP="008824F1">
      <w:pPr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8824F1" w:rsidRPr="000451C0" w:rsidTr="008824F1">
        <w:tc>
          <w:tcPr>
            <w:tcW w:w="3580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Guard User: 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login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profile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change password</w:t>
            </w:r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login using selnium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change password using selenium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integration testing using selenium</w:t>
            </w:r>
          </w:p>
          <w:p w:rsidR="008824F1" w:rsidRPr="000451C0" w:rsidRDefault="008824F1" w:rsidP="008824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>Guard user unit test cases</w:t>
            </w:r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315" w:lineRule="atLeast"/>
              <w:rPr>
                <w:rStyle w:val="Hyperlink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u w:val="none"/>
              </w:rPr>
            </w:pPr>
            <w:hyperlink r:id="rId93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fdfaa8182d5a7b402e501c6c46273dba28e61a80/guardlgin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94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eaa6b1fb902aa938429e4c604e107aee87180615/guardprofil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95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4fb84472c43c768b825e0b9ae29085f6cda7d95b/guardchangepasswrd.xlsx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96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109187e6e54ee81f7f132a58c52f964fb09edce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hyperlink r:id="rId97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15882706ff5a3d4f3c96444135f5c167cadf7cda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98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5ee9a683caa1a7be71b53ad26c6c6a39f6a5d573</w:t>
              </w:r>
            </w:hyperlink>
          </w:p>
          <w:p w:rsidR="008824F1" w:rsidRPr="000451C0" w:rsidRDefault="002C72C7" w:rsidP="008824F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9" w:history="1">
              <w:r w:rsidR="008824F1"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3f7af2d5fc12ca1a23576e81d4fa50c94d8578bb/guardpages.xlsx</w:t>
              </w:r>
            </w:hyperlink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24F1" w:rsidRPr="000451C0" w:rsidRDefault="008824F1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4F1" w:rsidRPr="000451C0" w:rsidTr="008824F1">
        <w:tc>
          <w:tcPr>
            <w:tcW w:w="8255" w:type="dxa"/>
            <w:gridSpan w:val="2"/>
          </w:tcPr>
          <w:p w:rsidR="008824F1" w:rsidRPr="000451C0" w:rsidRDefault="008824F1" w:rsidP="008824F1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0" w:history="1">
              <w:r w:rsidRPr="000451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blob/3f7af2d5fc12ca1a23576e81d4fa50c94d8578bb/guardpages.xlsx</w:t>
              </w:r>
            </w:hyperlink>
          </w:p>
        </w:tc>
      </w:tr>
    </w:tbl>
    <w:p w:rsidR="008824F1" w:rsidRPr="00C55EE6" w:rsidRDefault="008824F1" w:rsidP="00C55EE6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824F1" w:rsidRPr="00B52983" w:rsidRDefault="008824F1" w:rsidP="008824F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12371D" w:rsidRPr="0012371D" w:rsidRDefault="008824F1" w:rsidP="0012371D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371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richaitanya Peddinti</w:t>
      </w:r>
      <w:r w:rsidRPr="0012371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Data Management</w:t>
      </w:r>
    </w:p>
    <w:p w:rsidR="0012371D" w:rsidRDefault="0012371D" w:rsidP="0012371D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12371D" w:rsidRPr="0012371D" w:rsidRDefault="0012371D" w:rsidP="0012371D">
      <w:pPr>
        <w:pStyle w:val="ListParagraph"/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.</w:t>
      </w:r>
    </w:p>
    <w:p w:rsidR="0012371D" w:rsidRDefault="0012371D" w:rsidP="0012371D">
      <w:pPr>
        <w:pStyle w:val="ListParagraph"/>
        <w:ind w:left="1455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12371D" w:rsidRPr="000451C0" w:rsidTr="00EC48B8">
        <w:tc>
          <w:tcPr>
            <w:tcW w:w="3580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12371D" w:rsidRPr="000451C0" w:rsidTr="00EC48B8">
        <w:tc>
          <w:tcPr>
            <w:tcW w:w="3580" w:type="dxa"/>
          </w:tcPr>
          <w:p w:rsidR="0012371D" w:rsidRDefault="0012371D" w:rsidP="0012371D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st User Events Creation:</w:t>
            </w:r>
          </w:p>
          <w:p w:rsidR="0012371D" w:rsidRPr="0069588A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vents creation and Assigning Guards is the core functionality of our project and I have created all the required pages and controllers and also Integrated them with the web services. </w:t>
            </w:r>
          </w:p>
          <w:p w:rsidR="0012371D" w:rsidRPr="000451C0" w:rsidRDefault="0012371D" w:rsidP="00EC48B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1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Events.js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2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EditEvents.js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3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AssignGuards.js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4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eventconfirmation.js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5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Events.html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6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EditEvents.html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7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EventConfirmation.html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8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AssignGuards.html</w:t>
              </w:r>
            </w:hyperlink>
          </w:p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2371D" w:rsidRPr="00AF0064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71D" w:rsidRPr="000451C0" w:rsidTr="00EC48B8">
        <w:tc>
          <w:tcPr>
            <w:tcW w:w="8255" w:type="dxa"/>
            <w:gridSpan w:val="2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9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40e0b5ea6d103d6c2ec05fc230822d7083fee276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0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bbdba9f896f83774301487a61fd58dd840ed531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1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a0968f41d1ba1f9be470c62976ab03d79820309f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2" w:history="1">
              <w:r w:rsidR="0012371D" w:rsidRPr="00B5298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App_PartyFreaks/commit/4450bb0dc44455ac54637d7b208e08b547090211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3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8cff9bd8f6c85e52f0c3535cae032e72863a5cce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4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390ee652384f64fcf21393cef658e8799acba14</w:t>
              </w:r>
            </w:hyperlink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371D" w:rsidRPr="00C55EE6" w:rsidRDefault="0012371D" w:rsidP="00C55EE6">
      <w:pPr>
        <w:rPr>
          <w:rFonts w:ascii="Times New Roman" w:hAnsi="Times New Roman" w:cs="Times New Roman"/>
          <w:b/>
          <w:sz w:val="24"/>
          <w:szCs w:val="24"/>
        </w:rPr>
      </w:pPr>
    </w:p>
    <w:p w:rsidR="0012371D" w:rsidRDefault="0012371D" w:rsidP="0012371D">
      <w:pPr>
        <w:pStyle w:val="ListParagraph"/>
        <w:ind w:left="1455"/>
        <w:rPr>
          <w:rFonts w:ascii="Times New Roman" w:hAnsi="Times New Roman" w:cs="Times New Roman"/>
          <w:b/>
          <w:sz w:val="24"/>
          <w:szCs w:val="24"/>
        </w:rPr>
      </w:pPr>
    </w:p>
    <w:p w:rsidR="0012371D" w:rsidRDefault="0012371D" w:rsidP="0012371D">
      <w:pPr>
        <w:pStyle w:val="ListParagraph"/>
        <w:ind w:left="145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</w:t>
      </w:r>
    </w:p>
    <w:p w:rsidR="0012371D" w:rsidRDefault="0012371D" w:rsidP="0012371D">
      <w:pPr>
        <w:pStyle w:val="ListParagraph"/>
        <w:ind w:left="1455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12371D" w:rsidRPr="000451C0" w:rsidTr="00EC48B8">
        <w:tc>
          <w:tcPr>
            <w:tcW w:w="3580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12371D" w:rsidRPr="000451C0" w:rsidTr="00EC48B8">
        <w:tc>
          <w:tcPr>
            <w:tcW w:w="3580" w:type="dxa"/>
          </w:tcPr>
          <w:p w:rsidR="0012371D" w:rsidRPr="0012371D" w:rsidRDefault="0012371D" w:rsidP="0012371D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2371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Host User House Profile </w:t>
            </w:r>
          </w:p>
          <w:p w:rsidR="0012371D" w:rsidRPr="00490D75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ade major changes in the UI of this page after initial creation and also integrated with the web service to make it functional. </w:t>
            </w:r>
          </w:p>
          <w:p w:rsidR="0012371D" w:rsidRPr="000451C0" w:rsidRDefault="0012371D" w:rsidP="00EC48B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12371D" w:rsidRDefault="002C72C7" w:rsidP="0012371D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15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HostProfile.html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16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HouseProfileEdit.html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17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HouseProfile.js</w:t>
              </w:r>
            </w:hyperlink>
          </w:p>
          <w:p w:rsidR="0012371D" w:rsidRDefault="002C72C7" w:rsidP="0012371D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18" w:history="1">
              <w:r w:rsidR="0012371D" w:rsidRPr="00E012B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HouseProfileEdit.js</w:t>
              </w:r>
            </w:hyperlink>
          </w:p>
          <w:p w:rsidR="0012371D" w:rsidRPr="00AB01C4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71D" w:rsidRPr="000451C0" w:rsidTr="00EC48B8">
        <w:tc>
          <w:tcPr>
            <w:tcW w:w="8255" w:type="dxa"/>
            <w:gridSpan w:val="2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9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ce208e5054dafa71e612d9eaa669cd72a3f224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0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390ee652384f64fcf21393cef658e8799acba14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1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2afff1bf7782e947ed72926c432e079b779121c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2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ce208e5054dafa71e612d9eaa669cd72a3f224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3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4c14eea4d8ccd374a6ee67a2ac383f9f097dc103</w:t>
              </w:r>
            </w:hyperlink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371D" w:rsidRDefault="0012371D" w:rsidP="0012371D">
      <w:pPr>
        <w:pStyle w:val="ListParagraph"/>
        <w:ind w:left="1455"/>
        <w:rPr>
          <w:rFonts w:ascii="Times New Roman" w:hAnsi="Times New Roman" w:cs="Times New Roman"/>
          <w:b/>
          <w:sz w:val="24"/>
          <w:szCs w:val="24"/>
        </w:rPr>
      </w:pPr>
    </w:p>
    <w:p w:rsidR="0012371D" w:rsidRDefault="0012371D" w:rsidP="0012371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</w:t>
      </w:r>
    </w:p>
    <w:tbl>
      <w:tblPr>
        <w:tblStyle w:val="TableGrid"/>
        <w:tblW w:w="0" w:type="auto"/>
        <w:tblInd w:w="1095" w:type="dxa"/>
        <w:tblLayout w:type="fixed"/>
        <w:tblLook w:val="04A0" w:firstRow="1" w:lastRow="0" w:firstColumn="1" w:lastColumn="0" w:noHBand="0" w:noVBand="1"/>
      </w:tblPr>
      <w:tblGrid>
        <w:gridCol w:w="3580"/>
        <w:gridCol w:w="4675"/>
      </w:tblGrid>
      <w:tr w:rsidR="0012371D" w:rsidRPr="000451C0" w:rsidTr="00EC48B8">
        <w:tc>
          <w:tcPr>
            <w:tcW w:w="3580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675" w:type="dxa"/>
          </w:tcPr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12371D" w:rsidRPr="000451C0" w:rsidTr="00EC48B8">
        <w:tc>
          <w:tcPr>
            <w:tcW w:w="3580" w:type="dxa"/>
          </w:tcPr>
          <w:p w:rsidR="0012371D" w:rsidRDefault="0012371D" w:rsidP="0012371D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2371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st User Members page</w:t>
            </w:r>
          </w:p>
          <w:p w:rsidR="0012371D" w:rsidRPr="0012371D" w:rsidRDefault="0012371D" w:rsidP="0012371D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2371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reated members page to display all members in a fraternity</w:t>
            </w:r>
          </w:p>
        </w:tc>
        <w:tc>
          <w:tcPr>
            <w:tcW w:w="4675" w:type="dxa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12371D" w:rsidRPr="0012371D" w:rsidRDefault="002C72C7" w:rsidP="0012371D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24" w:history="1">
              <w:r w:rsidR="0012371D" w:rsidRPr="0012371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HostProfile.html</w:t>
              </w:r>
            </w:hyperlink>
          </w:p>
          <w:p w:rsidR="0012371D" w:rsidRPr="0012371D" w:rsidRDefault="002C72C7" w:rsidP="0012371D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25" w:history="1">
              <w:r w:rsidR="0012371D" w:rsidRPr="0012371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HostUser/HouseProfileEdit.html</w:t>
              </w:r>
            </w:hyperlink>
          </w:p>
          <w:p w:rsidR="0012371D" w:rsidRPr="0012371D" w:rsidRDefault="002C72C7" w:rsidP="0012371D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26" w:history="1">
              <w:r w:rsidR="0012371D" w:rsidRPr="0012371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HouseProfile.js</w:t>
              </w:r>
            </w:hyperlink>
          </w:p>
          <w:p w:rsidR="0012371D" w:rsidRPr="0012371D" w:rsidRDefault="002C72C7" w:rsidP="0012371D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27" w:history="1">
              <w:r w:rsidR="0012371D" w:rsidRPr="0012371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controller/HouseProfileEdit.js</w:t>
              </w:r>
            </w:hyperlink>
          </w:p>
          <w:p w:rsidR="0012371D" w:rsidRPr="00AB01C4" w:rsidRDefault="0012371D" w:rsidP="00EC48B8">
            <w:pPr>
              <w:pStyle w:val="ListParagraph"/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2371D" w:rsidRPr="000451C0" w:rsidRDefault="0012371D" w:rsidP="00EC48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71D" w:rsidRPr="000451C0" w:rsidTr="00EC48B8">
        <w:tc>
          <w:tcPr>
            <w:tcW w:w="8255" w:type="dxa"/>
            <w:gridSpan w:val="2"/>
          </w:tcPr>
          <w:p w:rsidR="0012371D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8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ce208e5054dafa71e612d9eaa669cd72a3f224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9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390ee652384f64fcf21393cef658e8799acba14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0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2afff1bf7782e947ed72926c432e079b779121c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1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ce208e5054dafa71e612d9eaa669cd72a3f2248</w:t>
              </w:r>
            </w:hyperlink>
          </w:p>
          <w:p w:rsidR="0012371D" w:rsidRDefault="002C72C7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2" w:history="1">
              <w:r w:rsidR="0012371D" w:rsidRPr="00E012B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4c14eea4d8ccd374a6ee67a2ac383f9f097dc103</w:t>
              </w:r>
            </w:hyperlink>
          </w:p>
          <w:p w:rsidR="0012371D" w:rsidRPr="000451C0" w:rsidRDefault="0012371D" w:rsidP="00EC48B8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371D" w:rsidRPr="000451C0" w:rsidRDefault="0012371D" w:rsidP="0012371D">
      <w:pPr>
        <w:rPr>
          <w:rFonts w:ascii="Times New Roman" w:hAnsi="Times New Roman" w:cs="Times New Roman"/>
          <w:sz w:val="24"/>
          <w:szCs w:val="24"/>
        </w:rPr>
      </w:pPr>
    </w:p>
    <w:p w:rsidR="000E18FC" w:rsidRDefault="000E18FC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55EE6" w:rsidRDefault="00C55EE6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55EE6" w:rsidRDefault="00C55EE6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55EE6" w:rsidRPr="00B52983" w:rsidRDefault="00C55EE6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03E41" w:rsidRPr="00B52983" w:rsidRDefault="00A239AD" w:rsidP="000E18FC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</w:t>
      </w:r>
      <w:r w:rsidR="00C63640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  <w:r w:rsidR="00B52983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03E41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pandana Velaga</w:t>
      </w:r>
      <w:r w:rsidR="000A2F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Quality and </w:t>
      </w:r>
      <w:r w:rsidR="000638DA"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sting Management</w:t>
      </w:r>
    </w:p>
    <w:p w:rsidR="00633AD6" w:rsidRPr="00B52983" w:rsidRDefault="00633AD6" w:rsidP="00C63640">
      <w:pPr>
        <w:shd w:val="clear" w:color="auto" w:fill="FFFFFF"/>
        <w:spacing w:before="100" w:beforeAutospacing="1" w:after="100" w:afterAutospacing="1" w:line="315" w:lineRule="atLeast"/>
        <w:ind w:left="1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.</w:t>
      </w:r>
    </w:p>
    <w:tbl>
      <w:tblPr>
        <w:tblStyle w:val="TableGrid"/>
        <w:tblW w:w="8434" w:type="dxa"/>
        <w:tblInd w:w="1095" w:type="dxa"/>
        <w:tblLayout w:type="fixed"/>
        <w:tblLook w:val="04A0" w:firstRow="1" w:lastRow="0" w:firstColumn="1" w:lastColumn="0" w:noHBand="0" w:noVBand="1"/>
      </w:tblPr>
      <w:tblGrid>
        <w:gridCol w:w="3657"/>
        <w:gridCol w:w="4777"/>
      </w:tblGrid>
      <w:tr w:rsidR="00A239AD" w:rsidRPr="000451C0" w:rsidTr="003420C5">
        <w:trPr>
          <w:trHeight w:val="348"/>
        </w:trPr>
        <w:tc>
          <w:tcPr>
            <w:tcW w:w="3657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A239AD" w:rsidRPr="000451C0" w:rsidTr="003420C5">
        <w:trPr>
          <w:trHeight w:val="2007"/>
        </w:trPr>
        <w:tc>
          <w:tcPr>
            <w:tcW w:w="3657" w:type="dxa"/>
          </w:tcPr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A239AD" w:rsidRPr="00DE542B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     </w:t>
            </w:r>
            <w:r w:rsidRPr="00DE542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PI Documenta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</w:t>
            </w:r>
            <w:r w:rsidRPr="00DE542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on</w:t>
            </w:r>
            <w:r w:rsidRPr="00DE542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A239AD" w:rsidRPr="00DE542B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E542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I Documenta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DE542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on for all web services.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A239AD" w:rsidRPr="00DE542B" w:rsidRDefault="002C72C7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33" w:history="1">
              <w:r w:rsidR="00A239AD" w:rsidRPr="00DE542B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artyGuard-Services-Test-Cases.xlsx</w:t>
              </w:r>
            </w:hyperlink>
          </w:p>
        </w:tc>
      </w:tr>
      <w:tr w:rsidR="00A239AD" w:rsidRPr="000451C0" w:rsidTr="003420C5">
        <w:trPr>
          <w:trHeight w:val="1028"/>
        </w:trPr>
        <w:tc>
          <w:tcPr>
            <w:tcW w:w="8434" w:type="dxa"/>
            <w:gridSpan w:val="2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34" w:history="1">
              <w:r w:rsidRPr="00212253">
                <w:rPr>
                  <w:rStyle w:val="Hyperlink"/>
                </w:rPr>
                <w:t>https://github.com/s525080/PartyGuardWeb/commit/0138d7cf902441845b048a6d861a3b9d52fe657f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39AD" w:rsidRDefault="00A239AD" w:rsidP="00A239AD"/>
    <w:p w:rsidR="00A239AD" w:rsidRDefault="00A239AD" w:rsidP="00A239AD"/>
    <w:p w:rsidR="00A239AD" w:rsidRDefault="00A239AD" w:rsidP="00A239AD">
      <w:r>
        <w:t>2.</w:t>
      </w:r>
    </w:p>
    <w:p w:rsidR="00A239AD" w:rsidRDefault="00A239AD" w:rsidP="00A239AD"/>
    <w:tbl>
      <w:tblPr>
        <w:tblStyle w:val="TableGrid"/>
        <w:tblW w:w="8434" w:type="dxa"/>
        <w:tblInd w:w="1095" w:type="dxa"/>
        <w:tblLayout w:type="fixed"/>
        <w:tblLook w:val="04A0" w:firstRow="1" w:lastRow="0" w:firstColumn="1" w:lastColumn="0" w:noHBand="0" w:noVBand="1"/>
      </w:tblPr>
      <w:tblGrid>
        <w:gridCol w:w="3657"/>
        <w:gridCol w:w="4777"/>
      </w:tblGrid>
      <w:tr w:rsidR="00A239AD" w:rsidRPr="000451C0" w:rsidTr="003420C5">
        <w:trPr>
          <w:trHeight w:val="348"/>
        </w:trPr>
        <w:tc>
          <w:tcPr>
            <w:tcW w:w="3657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A239AD" w:rsidRPr="000451C0" w:rsidTr="003420C5">
        <w:trPr>
          <w:trHeight w:val="2007"/>
        </w:trPr>
        <w:tc>
          <w:tcPr>
            <w:tcW w:w="3657" w:type="dxa"/>
          </w:tcPr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Unit testing Test Cases for Host Module</w:t>
            </w:r>
          </w:p>
          <w:p w:rsidR="00A239AD" w:rsidRPr="00B435B0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35B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Unit test cases for Create events ,View/edit events in Host module</w:t>
            </w:r>
          </w:p>
          <w:p w:rsidR="00A239AD" w:rsidRPr="00B435B0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35B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Unit test cases for House Location in Host module</w:t>
            </w:r>
          </w:p>
          <w:p w:rsidR="00A239AD" w:rsidRPr="00B435B0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35B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Unit test cases for Members in Host Module </w:t>
            </w:r>
          </w:p>
          <w:p w:rsidR="00A239AD" w:rsidRPr="00DE542B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35B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Unit test cases for Host Profile</w:t>
            </w:r>
          </w:p>
        </w:tc>
        <w:tc>
          <w:tcPr>
            <w:tcW w:w="4776" w:type="dxa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hyperlink r:id="rId135" w:history="1">
              <w:r w:rsidRPr="0021225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Create%20eventViewor%20edit%20events.xlsx</w:t>
              </w:r>
            </w:hyperlink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hyperlink r:id="rId136" w:history="1">
              <w:r w:rsidRPr="0021225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HouseLocation.xlsx</w:t>
              </w:r>
            </w:hyperlink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37" w:history="1">
              <w:r w:rsidR="00A239AD" w:rsidRPr="0021225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Members.xlsx</w:t>
              </w:r>
            </w:hyperlink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38" w:history="1">
              <w:r w:rsidR="00A239AD" w:rsidRPr="0021225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Documents/Profile.xlsx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A239AD" w:rsidRPr="00DE542B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239AD" w:rsidRPr="000451C0" w:rsidTr="003420C5">
        <w:trPr>
          <w:trHeight w:val="1028"/>
        </w:trPr>
        <w:tc>
          <w:tcPr>
            <w:tcW w:w="8434" w:type="dxa"/>
            <w:gridSpan w:val="2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mmit:</w:t>
            </w:r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</w:pPr>
            <w:hyperlink r:id="rId139" w:history="1">
              <w:r w:rsidR="00A239AD" w:rsidRPr="00212253">
                <w:rPr>
                  <w:rStyle w:val="Hyperlink"/>
                </w:rPr>
                <w:t>https://github.com/s525080/PartyGuardWeb/commit/0138d7cf902441845b048a6d861a3b9d52fe657f</w:t>
              </w:r>
            </w:hyperlink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0" w:history="1">
              <w:r w:rsidR="00A239AD" w:rsidRPr="0021225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cfe3e4ae176767ab09f4bb493ad9a475e0163e9f</w:t>
              </w:r>
            </w:hyperlink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1" w:history="1">
              <w:r w:rsidR="00A239AD" w:rsidRPr="0021225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5fcb5bf34b19d3b770c62b6c3d25be27a3a0e21</w:t>
              </w:r>
            </w:hyperlink>
          </w:p>
          <w:p w:rsidR="00A239AD" w:rsidRDefault="002C72C7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2" w:history="1">
              <w:r w:rsidR="00A239AD" w:rsidRPr="0021225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976a61f59defd2cdbd8b15dd236c84c813d8e078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39AD" w:rsidRDefault="00A239AD" w:rsidP="00A239AD"/>
    <w:p w:rsidR="00A239AD" w:rsidRDefault="00A239AD" w:rsidP="00A239AD">
      <w:r>
        <w:t>3.</w:t>
      </w:r>
    </w:p>
    <w:tbl>
      <w:tblPr>
        <w:tblStyle w:val="TableGrid"/>
        <w:tblW w:w="8434" w:type="dxa"/>
        <w:tblInd w:w="1095" w:type="dxa"/>
        <w:tblLayout w:type="fixed"/>
        <w:tblLook w:val="04A0" w:firstRow="1" w:lastRow="0" w:firstColumn="1" w:lastColumn="0" w:noHBand="0" w:noVBand="1"/>
      </w:tblPr>
      <w:tblGrid>
        <w:gridCol w:w="3657"/>
        <w:gridCol w:w="4777"/>
      </w:tblGrid>
      <w:tr w:rsidR="00A239AD" w:rsidRPr="000451C0" w:rsidTr="003420C5">
        <w:trPr>
          <w:trHeight w:val="348"/>
        </w:trPr>
        <w:tc>
          <w:tcPr>
            <w:tcW w:w="3657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A239AD" w:rsidRPr="000451C0" w:rsidTr="003420C5">
        <w:trPr>
          <w:trHeight w:val="2007"/>
        </w:trPr>
        <w:tc>
          <w:tcPr>
            <w:tcW w:w="3657" w:type="dxa"/>
          </w:tcPr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ow It Works</w:t>
            </w:r>
          </w:p>
          <w:p w:rsidR="00A239AD" w:rsidRPr="00B435B0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35B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ves a clear view about the responsibilities of various users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A239AD" w:rsidRPr="00DE542B" w:rsidRDefault="002C72C7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43" w:history="1">
              <w:r w:rsidR="00A239AD" w:rsidRPr="00B435B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Navbar/Howitworks.html</w:t>
              </w:r>
            </w:hyperlink>
          </w:p>
        </w:tc>
      </w:tr>
      <w:tr w:rsidR="00A239AD" w:rsidRPr="000451C0" w:rsidTr="003420C5">
        <w:trPr>
          <w:trHeight w:val="1028"/>
        </w:trPr>
        <w:tc>
          <w:tcPr>
            <w:tcW w:w="8434" w:type="dxa"/>
            <w:gridSpan w:val="2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44" w:history="1">
              <w:r w:rsidRPr="00B435B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7e908c0ca8a8ea6a281fcb71edafeecabec7932a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39AD" w:rsidRDefault="00A239AD" w:rsidP="00A239AD"/>
    <w:p w:rsidR="005007C2" w:rsidRDefault="005007C2" w:rsidP="00A239AD"/>
    <w:p w:rsidR="005007C2" w:rsidRDefault="005007C2" w:rsidP="00A239AD"/>
    <w:p w:rsidR="005007C2" w:rsidRDefault="005007C2" w:rsidP="00A239AD"/>
    <w:p w:rsidR="005007C2" w:rsidRDefault="005007C2" w:rsidP="00A239AD"/>
    <w:p w:rsidR="005007C2" w:rsidRDefault="005007C2" w:rsidP="00A239AD"/>
    <w:p w:rsidR="005007C2" w:rsidRDefault="005007C2" w:rsidP="00A239AD"/>
    <w:p w:rsidR="005007C2" w:rsidRDefault="005007C2" w:rsidP="00A239AD"/>
    <w:p w:rsidR="00A239AD" w:rsidRDefault="00A239AD" w:rsidP="00A239AD">
      <w:r>
        <w:lastRenderedPageBreak/>
        <w:t>4.</w:t>
      </w:r>
    </w:p>
    <w:p w:rsidR="00A239AD" w:rsidRDefault="00A239AD" w:rsidP="00A239AD"/>
    <w:tbl>
      <w:tblPr>
        <w:tblStyle w:val="TableGrid"/>
        <w:tblW w:w="8434" w:type="dxa"/>
        <w:tblInd w:w="1095" w:type="dxa"/>
        <w:tblLayout w:type="fixed"/>
        <w:tblLook w:val="04A0" w:firstRow="1" w:lastRow="0" w:firstColumn="1" w:lastColumn="0" w:noHBand="0" w:noVBand="1"/>
      </w:tblPr>
      <w:tblGrid>
        <w:gridCol w:w="3657"/>
        <w:gridCol w:w="4777"/>
      </w:tblGrid>
      <w:tr w:rsidR="00A239AD" w:rsidRPr="000451C0" w:rsidTr="003420C5">
        <w:trPr>
          <w:trHeight w:val="348"/>
        </w:trPr>
        <w:tc>
          <w:tcPr>
            <w:tcW w:w="3657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A239AD" w:rsidRPr="000451C0" w:rsidTr="003420C5">
        <w:trPr>
          <w:trHeight w:val="2007"/>
        </w:trPr>
        <w:tc>
          <w:tcPr>
            <w:tcW w:w="3657" w:type="dxa"/>
          </w:tcPr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AQ</w:t>
            </w:r>
          </w:p>
          <w:p w:rsidR="00A239AD" w:rsidRPr="00B435B0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 has Frequently asked questions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A239AD" w:rsidRPr="00DE542B" w:rsidRDefault="002C72C7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45" w:history="1">
              <w:r w:rsidR="00A239AD" w:rsidRPr="006C1B6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Navbar/faq.html</w:t>
              </w:r>
            </w:hyperlink>
          </w:p>
        </w:tc>
      </w:tr>
      <w:tr w:rsidR="00A239AD" w:rsidRPr="000451C0" w:rsidTr="003420C5">
        <w:trPr>
          <w:trHeight w:val="1028"/>
        </w:trPr>
        <w:tc>
          <w:tcPr>
            <w:tcW w:w="8434" w:type="dxa"/>
            <w:gridSpan w:val="2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46" w:history="1">
              <w:r w:rsidRPr="006C1B6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e1a4387a8b23841c563d8537d4a68a235ea19d8d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39AD" w:rsidRDefault="00A239AD" w:rsidP="00A239AD"/>
    <w:p w:rsidR="00A239AD" w:rsidRDefault="00A239AD" w:rsidP="00A239AD"/>
    <w:p w:rsidR="00A239AD" w:rsidRDefault="00A239AD" w:rsidP="00A239AD">
      <w:r>
        <w:t>5.</w:t>
      </w:r>
    </w:p>
    <w:p w:rsidR="00A239AD" w:rsidRDefault="00A239AD" w:rsidP="00A239AD"/>
    <w:tbl>
      <w:tblPr>
        <w:tblStyle w:val="TableGrid"/>
        <w:tblW w:w="8434" w:type="dxa"/>
        <w:tblInd w:w="1095" w:type="dxa"/>
        <w:tblLayout w:type="fixed"/>
        <w:tblLook w:val="04A0" w:firstRow="1" w:lastRow="0" w:firstColumn="1" w:lastColumn="0" w:noHBand="0" w:noVBand="1"/>
      </w:tblPr>
      <w:tblGrid>
        <w:gridCol w:w="3657"/>
        <w:gridCol w:w="4777"/>
      </w:tblGrid>
      <w:tr w:rsidR="00A239AD" w:rsidRPr="000451C0" w:rsidTr="003420C5">
        <w:trPr>
          <w:trHeight w:val="348"/>
        </w:trPr>
        <w:tc>
          <w:tcPr>
            <w:tcW w:w="3657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tifact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</w:t>
            </w:r>
          </w:p>
        </w:tc>
      </w:tr>
      <w:tr w:rsidR="00A239AD" w:rsidRPr="000451C0" w:rsidTr="003420C5">
        <w:trPr>
          <w:trHeight w:val="2007"/>
        </w:trPr>
        <w:tc>
          <w:tcPr>
            <w:tcW w:w="3657" w:type="dxa"/>
          </w:tcPr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A239AD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bout Us </w:t>
            </w:r>
          </w:p>
          <w:p w:rsidR="00A239AD" w:rsidRPr="006C1B69" w:rsidRDefault="00A239AD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1B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 gives overview of Party Guard</w:t>
            </w:r>
          </w:p>
        </w:tc>
        <w:tc>
          <w:tcPr>
            <w:tcW w:w="4776" w:type="dxa"/>
          </w:tcPr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o Links:</w:t>
            </w:r>
          </w:p>
          <w:p w:rsidR="00A239AD" w:rsidRPr="00DE542B" w:rsidRDefault="002C72C7" w:rsidP="003420C5">
            <w:pPr>
              <w:spacing w:before="100" w:beforeAutospacing="1" w:after="100" w:afterAutospacing="1" w:line="31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47" w:history="1">
              <w:r w:rsidR="00A239AD" w:rsidRPr="006C1B6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github.com/s525080/PartyGuardWeb/blob/master/app/view/Navbar/Aboutus.html</w:t>
              </w:r>
            </w:hyperlink>
          </w:p>
        </w:tc>
      </w:tr>
      <w:tr w:rsidR="00A239AD" w:rsidRPr="000451C0" w:rsidTr="003420C5">
        <w:trPr>
          <w:trHeight w:val="1028"/>
        </w:trPr>
        <w:tc>
          <w:tcPr>
            <w:tcW w:w="8434" w:type="dxa"/>
            <w:gridSpan w:val="2"/>
          </w:tcPr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451C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mit:</w:t>
            </w:r>
          </w:p>
          <w:p w:rsidR="00A239AD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</w:pPr>
            <w:r w:rsidRPr="000451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48" w:history="1">
              <w:r w:rsidRPr="006C1B6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80/PartyGuardWeb/commit/8a4f57e45440952941798c40913714d59357c154</w:t>
              </w:r>
            </w:hyperlink>
          </w:p>
          <w:p w:rsidR="00A239AD" w:rsidRPr="000451C0" w:rsidRDefault="00A239AD" w:rsidP="003420C5">
            <w:pPr>
              <w:pStyle w:val="ListParagraph"/>
              <w:spacing w:before="100" w:beforeAutospacing="1" w:after="100" w:afterAutospacing="1" w:line="315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39AD" w:rsidRDefault="00A239AD" w:rsidP="00A239AD"/>
    <w:p w:rsidR="000E18FC" w:rsidRDefault="000E18FC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C72C7" w:rsidRPr="00B52983" w:rsidRDefault="002C72C7" w:rsidP="00C55EE6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:rsidR="00453D00" w:rsidRPr="00B52983" w:rsidRDefault="00A239AD" w:rsidP="00B52983">
      <w:pPr>
        <w:shd w:val="clear" w:color="auto" w:fill="FFFFFF"/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7.</w:t>
      </w:r>
      <w:r w:rsidR="00B52983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03E41" w:rsidRPr="00B529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indhuja Pannala</w:t>
      </w:r>
      <w:r w:rsidR="000638DA" w:rsidRPr="00B529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Issue Management</w:t>
      </w:r>
    </w:p>
    <w:tbl>
      <w:tblPr>
        <w:tblStyle w:val="TableGrid"/>
        <w:tblW w:w="9090" w:type="dxa"/>
        <w:tblInd w:w="445" w:type="dxa"/>
        <w:tblLook w:val="04A0" w:firstRow="1" w:lastRow="0" w:firstColumn="1" w:lastColumn="0" w:noHBand="0" w:noVBand="1"/>
      </w:tblPr>
      <w:tblGrid>
        <w:gridCol w:w="2247"/>
        <w:gridCol w:w="6843"/>
      </w:tblGrid>
      <w:tr w:rsidR="00453D00" w:rsidRPr="00B52983" w:rsidTr="00C63640">
        <w:trPr>
          <w:trHeight w:val="173"/>
        </w:trPr>
        <w:tc>
          <w:tcPr>
            <w:tcW w:w="2247" w:type="dxa"/>
          </w:tcPr>
          <w:p w:rsidR="00453D00" w:rsidRPr="00B52983" w:rsidRDefault="00453D00" w:rsidP="008824F1">
            <w:pPr>
              <w:jc w:val="center"/>
              <w:rPr>
                <w:rFonts w:ascii="Times New Roman" w:hAnsi="Times New Roman" w:cs="Times New Roman"/>
              </w:rPr>
            </w:pPr>
            <w:r w:rsidRPr="00B52983">
              <w:rPr>
                <w:rFonts w:ascii="Times New Roman" w:hAnsi="Times New Roman" w:cs="Times New Roman"/>
              </w:rPr>
              <w:t>Artifact</w:t>
            </w:r>
          </w:p>
        </w:tc>
        <w:tc>
          <w:tcPr>
            <w:tcW w:w="6843" w:type="dxa"/>
          </w:tcPr>
          <w:p w:rsidR="00453D00" w:rsidRPr="00B52983" w:rsidRDefault="00453D00" w:rsidP="008824F1">
            <w:pPr>
              <w:jc w:val="center"/>
              <w:rPr>
                <w:rFonts w:ascii="Times New Roman" w:hAnsi="Times New Roman" w:cs="Times New Roman"/>
              </w:rPr>
            </w:pPr>
            <w:r w:rsidRPr="00B52983">
              <w:rPr>
                <w:rFonts w:ascii="Times New Roman" w:hAnsi="Times New Roman" w:cs="Times New Roman"/>
              </w:rPr>
              <w:t>Link</w:t>
            </w:r>
          </w:p>
        </w:tc>
      </w:tr>
      <w:tr w:rsidR="00453D00" w:rsidRPr="00B52983" w:rsidTr="00C63640">
        <w:trPr>
          <w:trHeight w:val="2647"/>
        </w:trPr>
        <w:tc>
          <w:tcPr>
            <w:tcW w:w="2247" w:type="dxa"/>
          </w:tcPr>
          <w:p w:rsidR="00453D00" w:rsidRPr="00B52983" w:rsidRDefault="00453D00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 xml:space="preserve">Issue Log </w:t>
            </w:r>
          </w:p>
        </w:tc>
        <w:tc>
          <w:tcPr>
            <w:tcW w:w="6843" w:type="dxa"/>
          </w:tcPr>
          <w:p w:rsidR="00453D00" w:rsidRPr="00B52983" w:rsidRDefault="00453D00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Link:</w:t>
            </w:r>
          </w:p>
          <w:p w:rsidR="00453D00" w:rsidRPr="00B52983" w:rsidRDefault="002C72C7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9" w:history="1">
              <w:r w:rsidR="00453D00" w:rsidRPr="00B529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ithub.com/S525079/partyguardweb/blob/master/issues-and-assignees.xlsx</w:t>
              </w:r>
            </w:hyperlink>
          </w:p>
          <w:p w:rsidR="00453D00" w:rsidRPr="00B52983" w:rsidRDefault="00453D00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started creating the documents needed for the project like</w:t>
            </w:r>
          </w:p>
          <w:p w:rsidR="00453D00" w:rsidRPr="00B52983" w:rsidRDefault="00453D00" w:rsidP="00453D0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Project charter</w:t>
            </w:r>
          </w:p>
          <w:p w:rsidR="00453D00" w:rsidRPr="00B52983" w:rsidRDefault="00453D00" w:rsidP="00453D0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Statement of work</w:t>
            </w:r>
          </w:p>
          <w:p w:rsidR="00453D00" w:rsidRPr="00B52983" w:rsidRDefault="00453D00" w:rsidP="00453D0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Project plan management etc.</w:t>
            </w:r>
          </w:p>
        </w:tc>
      </w:tr>
      <w:tr w:rsidR="00453D00" w:rsidRPr="00B52983" w:rsidTr="00C63640">
        <w:trPr>
          <w:trHeight w:val="827"/>
        </w:trPr>
        <w:tc>
          <w:tcPr>
            <w:tcW w:w="2247" w:type="dxa"/>
          </w:tcPr>
          <w:p w:rsidR="00453D00" w:rsidRPr="00B52983" w:rsidRDefault="00453D00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Comments</w:t>
            </w:r>
          </w:p>
        </w:tc>
        <w:tc>
          <w:tcPr>
            <w:tcW w:w="6843" w:type="dxa"/>
          </w:tcPr>
          <w:p w:rsidR="00453D00" w:rsidRPr="00B52983" w:rsidRDefault="00453D00" w:rsidP="0088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983">
              <w:rPr>
                <w:rFonts w:ascii="Times New Roman" w:hAnsi="Times New Roman" w:cs="Times New Roman"/>
                <w:sz w:val="24"/>
                <w:szCs w:val="24"/>
              </w:rPr>
              <w:t>Expected to complete the project documents atleast 30% - 40% and see that it is available for the next submission</w:t>
            </w:r>
          </w:p>
        </w:tc>
      </w:tr>
    </w:tbl>
    <w:p w:rsidR="00003E41" w:rsidRPr="00B52983" w:rsidRDefault="00003E4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63640" w:rsidRPr="00B52983" w:rsidRDefault="00C63640" w:rsidP="000638DA">
      <w:pPr>
        <w:shd w:val="clear" w:color="auto" w:fill="FFFFFF"/>
        <w:tabs>
          <w:tab w:val="left" w:pos="1560"/>
        </w:tabs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63640" w:rsidRPr="00B52983" w:rsidRDefault="00C63640" w:rsidP="000638DA">
      <w:pPr>
        <w:shd w:val="clear" w:color="auto" w:fill="FFFFFF"/>
        <w:tabs>
          <w:tab w:val="left" w:pos="1560"/>
        </w:tabs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C63640" w:rsidRPr="00B52983" w:rsidRDefault="00C63640" w:rsidP="000638DA">
      <w:pPr>
        <w:shd w:val="clear" w:color="auto" w:fill="FFFFFF"/>
        <w:tabs>
          <w:tab w:val="left" w:pos="1560"/>
        </w:tabs>
        <w:spacing w:before="100" w:beforeAutospacing="1" w:after="100" w:afterAutospacing="1" w:line="31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03E41" w:rsidRPr="00B52983" w:rsidRDefault="00003E41" w:rsidP="00003E41">
      <w:pPr>
        <w:pStyle w:val="ListParagraph"/>
        <w:shd w:val="clear" w:color="auto" w:fill="FFFFFF"/>
        <w:spacing w:before="100" w:beforeAutospacing="1" w:after="100" w:afterAutospacing="1" w:line="315" w:lineRule="atLeast"/>
        <w:ind w:left="109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42938" w:rsidRPr="00B52983" w:rsidRDefault="00242938" w:rsidP="00242938">
      <w:pPr>
        <w:pStyle w:val="ListParagraph"/>
        <w:shd w:val="clear" w:color="auto" w:fill="FFFFFF"/>
        <w:spacing w:before="100" w:beforeAutospacing="1" w:after="100" w:afterAutospacing="1" w:line="315" w:lineRule="atLeast"/>
        <w:ind w:left="735"/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</w:pPr>
    </w:p>
    <w:p w:rsidR="00B95B7A" w:rsidRPr="00B52983" w:rsidRDefault="00B95B7A">
      <w:pPr>
        <w:rPr>
          <w:rFonts w:ascii="Times New Roman" w:hAnsi="Times New Roman" w:cs="Times New Roman"/>
          <w:sz w:val="24"/>
          <w:szCs w:val="24"/>
        </w:rPr>
      </w:pPr>
    </w:p>
    <w:sectPr w:rsidR="00B95B7A" w:rsidRPr="00B52983" w:rsidSect="0049653E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33F91"/>
    <w:multiLevelType w:val="hybridMultilevel"/>
    <w:tmpl w:val="16A046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068AE"/>
    <w:multiLevelType w:val="hybridMultilevel"/>
    <w:tmpl w:val="619AD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F518D"/>
    <w:multiLevelType w:val="hybridMultilevel"/>
    <w:tmpl w:val="0C10344C"/>
    <w:lvl w:ilvl="0" w:tplc="36FE0D5E">
      <w:start w:val="1"/>
      <w:numFmt w:val="decimal"/>
      <w:lvlText w:val="%1."/>
      <w:lvlJc w:val="left"/>
      <w:pPr>
        <w:ind w:left="14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" w15:restartNumberingAfterBreak="0">
    <w:nsid w:val="06B33AD6"/>
    <w:multiLevelType w:val="hybridMultilevel"/>
    <w:tmpl w:val="16A046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85ADB"/>
    <w:multiLevelType w:val="hybridMultilevel"/>
    <w:tmpl w:val="BFACA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95590"/>
    <w:multiLevelType w:val="hybridMultilevel"/>
    <w:tmpl w:val="5F6E7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64F2D"/>
    <w:multiLevelType w:val="hybridMultilevel"/>
    <w:tmpl w:val="23B0998E"/>
    <w:lvl w:ilvl="0" w:tplc="A8A68EE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728F7"/>
    <w:multiLevelType w:val="hybridMultilevel"/>
    <w:tmpl w:val="5F6E7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75161"/>
    <w:multiLevelType w:val="hybridMultilevel"/>
    <w:tmpl w:val="D2AE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D66D73"/>
    <w:multiLevelType w:val="hybridMultilevel"/>
    <w:tmpl w:val="D4403112"/>
    <w:lvl w:ilvl="0" w:tplc="D33AF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F1C72"/>
    <w:multiLevelType w:val="hybridMultilevel"/>
    <w:tmpl w:val="37A64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8C7CC9"/>
    <w:multiLevelType w:val="hybridMultilevel"/>
    <w:tmpl w:val="EAE4E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B760E"/>
    <w:multiLevelType w:val="hybridMultilevel"/>
    <w:tmpl w:val="D7D6E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D51"/>
    <w:multiLevelType w:val="hybridMultilevel"/>
    <w:tmpl w:val="13528286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4" w15:restartNumberingAfterBreak="0">
    <w:nsid w:val="2DF84DF2"/>
    <w:multiLevelType w:val="multilevel"/>
    <w:tmpl w:val="12165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835495"/>
    <w:multiLevelType w:val="multilevel"/>
    <w:tmpl w:val="25188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1B28FE"/>
    <w:multiLevelType w:val="hybridMultilevel"/>
    <w:tmpl w:val="CD64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25285C"/>
    <w:multiLevelType w:val="hybridMultilevel"/>
    <w:tmpl w:val="398C3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A6C5A"/>
    <w:multiLevelType w:val="hybridMultilevel"/>
    <w:tmpl w:val="4EF46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3E7438"/>
    <w:multiLevelType w:val="hybridMultilevel"/>
    <w:tmpl w:val="C83C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973303"/>
    <w:multiLevelType w:val="hybridMultilevel"/>
    <w:tmpl w:val="FFC24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823D8B"/>
    <w:multiLevelType w:val="hybridMultilevel"/>
    <w:tmpl w:val="D4403112"/>
    <w:lvl w:ilvl="0" w:tplc="D33AF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3DC"/>
    <w:multiLevelType w:val="hybridMultilevel"/>
    <w:tmpl w:val="2F9A7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3375E6"/>
    <w:multiLevelType w:val="hybridMultilevel"/>
    <w:tmpl w:val="ABDEEF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D13935"/>
    <w:multiLevelType w:val="hybridMultilevel"/>
    <w:tmpl w:val="D534A6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36129"/>
    <w:multiLevelType w:val="hybridMultilevel"/>
    <w:tmpl w:val="E4D41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8F03E6"/>
    <w:multiLevelType w:val="hybridMultilevel"/>
    <w:tmpl w:val="16A046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44673"/>
    <w:multiLevelType w:val="hybridMultilevel"/>
    <w:tmpl w:val="1660C5CC"/>
    <w:lvl w:ilvl="0" w:tplc="9CC0E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D07B6"/>
    <w:multiLevelType w:val="hybridMultilevel"/>
    <w:tmpl w:val="D4403112"/>
    <w:lvl w:ilvl="0" w:tplc="D33AF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95156F"/>
    <w:multiLevelType w:val="hybridMultilevel"/>
    <w:tmpl w:val="2AD0CC0E"/>
    <w:lvl w:ilvl="0" w:tplc="6082EEAE">
      <w:start w:val="1"/>
      <w:numFmt w:val="decimal"/>
      <w:lvlText w:val="%1)"/>
      <w:lvlJc w:val="left"/>
      <w:pPr>
        <w:ind w:left="14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0" w15:restartNumberingAfterBreak="0">
    <w:nsid w:val="58DD53C8"/>
    <w:multiLevelType w:val="hybridMultilevel"/>
    <w:tmpl w:val="B5841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FB6BEC"/>
    <w:multiLevelType w:val="hybridMultilevel"/>
    <w:tmpl w:val="D4403112"/>
    <w:lvl w:ilvl="0" w:tplc="D33AF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950543"/>
    <w:multiLevelType w:val="multilevel"/>
    <w:tmpl w:val="FBD4A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E92917"/>
    <w:multiLevelType w:val="hybridMultilevel"/>
    <w:tmpl w:val="FFC24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543F9"/>
    <w:multiLevelType w:val="hybridMultilevel"/>
    <w:tmpl w:val="D4403112"/>
    <w:lvl w:ilvl="0" w:tplc="D33AF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A3A25"/>
    <w:multiLevelType w:val="hybridMultilevel"/>
    <w:tmpl w:val="D2AE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5C14F5"/>
    <w:multiLevelType w:val="hybridMultilevel"/>
    <w:tmpl w:val="B3845D9E"/>
    <w:lvl w:ilvl="0" w:tplc="C4A209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37" w15:restartNumberingAfterBreak="0">
    <w:nsid w:val="77C62B11"/>
    <w:multiLevelType w:val="hybridMultilevel"/>
    <w:tmpl w:val="E41E0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E33A5B"/>
    <w:multiLevelType w:val="hybridMultilevel"/>
    <w:tmpl w:val="DED2A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C7170A"/>
    <w:multiLevelType w:val="hybridMultilevel"/>
    <w:tmpl w:val="3F4CC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F06789"/>
    <w:multiLevelType w:val="hybridMultilevel"/>
    <w:tmpl w:val="6BC6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3"/>
  </w:num>
  <w:num w:numId="3">
    <w:abstractNumId w:val="36"/>
  </w:num>
  <w:num w:numId="4">
    <w:abstractNumId w:val="12"/>
  </w:num>
  <w:num w:numId="5">
    <w:abstractNumId w:val="27"/>
  </w:num>
  <w:num w:numId="6">
    <w:abstractNumId w:val="17"/>
  </w:num>
  <w:num w:numId="7">
    <w:abstractNumId w:val="9"/>
  </w:num>
  <w:num w:numId="8">
    <w:abstractNumId w:val="28"/>
  </w:num>
  <w:num w:numId="9">
    <w:abstractNumId w:val="24"/>
  </w:num>
  <w:num w:numId="10">
    <w:abstractNumId w:val="6"/>
  </w:num>
  <w:num w:numId="11">
    <w:abstractNumId w:val="26"/>
  </w:num>
  <w:num w:numId="12">
    <w:abstractNumId w:val="3"/>
  </w:num>
  <w:num w:numId="13">
    <w:abstractNumId w:val="0"/>
  </w:num>
  <w:num w:numId="14">
    <w:abstractNumId w:val="35"/>
  </w:num>
  <w:num w:numId="15">
    <w:abstractNumId w:val="8"/>
  </w:num>
  <w:num w:numId="16">
    <w:abstractNumId w:val="1"/>
  </w:num>
  <w:num w:numId="17">
    <w:abstractNumId w:val="33"/>
  </w:num>
  <w:num w:numId="18">
    <w:abstractNumId w:val="37"/>
  </w:num>
  <w:num w:numId="19">
    <w:abstractNumId w:val="20"/>
  </w:num>
  <w:num w:numId="20">
    <w:abstractNumId w:val="14"/>
  </w:num>
  <w:num w:numId="21">
    <w:abstractNumId w:val="11"/>
  </w:num>
  <w:num w:numId="22">
    <w:abstractNumId w:val="29"/>
  </w:num>
  <w:num w:numId="23">
    <w:abstractNumId w:val="19"/>
  </w:num>
  <w:num w:numId="24">
    <w:abstractNumId w:val="40"/>
  </w:num>
  <w:num w:numId="25">
    <w:abstractNumId w:val="38"/>
  </w:num>
  <w:num w:numId="26">
    <w:abstractNumId w:val="4"/>
  </w:num>
  <w:num w:numId="27">
    <w:abstractNumId w:val="23"/>
  </w:num>
  <w:num w:numId="28">
    <w:abstractNumId w:val="39"/>
  </w:num>
  <w:num w:numId="29">
    <w:abstractNumId w:val="30"/>
  </w:num>
  <w:num w:numId="30">
    <w:abstractNumId w:val="15"/>
  </w:num>
  <w:num w:numId="31">
    <w:abstractNumId w:val="31"/>
  </w:num>
  <w:num w:numId="32">
    <w:abstractNumId w:val="21"/>
  </w:num>
  <w:num w:numId="33">
    <w:abstractNumId w:val="34"/>
  </w:num>
  <w:num w:numId="34">
    <w:abstractNumId w:val="5"/>
  </w:num>
  <w:num w:numId="35">
    <w:abstractNumId w:val="10"/>
  </w:num>
  <w:num w:numId="36">
    <w:abstractNumId w:val="7"/>
  </w:num>
  <w:num w:numId="37">
    <w:abstractNumId w:val="25"/>
  </w:num>
  <w:num w:numId="38">
    <w:abstractNumId w:val="22"/>
  </w:num>
  <w:num w:numId="39">
    <w:abstractNumId w:val="2"/>
  </w:num>
  <w:num w:numId="40">
    <w:abstractNumId w:val="18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sjQwMTA2NTIztzBR0lEKTi0uzszPAykwqQUADGHZTSwAAAA="/>
  </w:docVars>
  <w:rsids>
    <w:rsidRoot w:val="007D6C87"/>
    <w:rsid w:val="00003E41"/>
    <w:rsid w:val="0002661B"/>
    <w:rsid w:val="0003776C"/>
    <w:rsid w:val="000638DA"/>
    <w:rsid w:val="00085F4E"/>
    <w:rsid w:val="000A2FD0"/>
    <w:rsid w:val="000E18FC"/>
    <w:rsid w:val="001028F4"/>
    <w:rsid w:val="0012371D"/>
    <w:rsid w:val="00193997"/>
    <w:rsid w:val="00201E8C"/>
    <w:rsid w:val="00242938"/>
    <w:rsid w:val="002C72C7"/>
    <w:rsid w:val="002F61AA"/>
    <w:rsid w:val="00320008"/>
    <w:rsid w:val="003A6C16"/>
    <w:rsid w:val="003E7494"/>
    <w:rsid w:val="00411EBB"/>
    <w:rsid w:val="00453D00"/>
    <w:rsid w:val="0049653E"/>
    <w:rsid w:val="005007C2"/>
    <w:rsid w:val="00560A12"/>
    <w:rsid w:val="00573E52"/>
    <w:rsid w:val="00633AD6"/>
    <w:rsid w:val="006366D8"/>
    <w:rsid w:val="006A1493"/>
    <w:rsid w:val="00762534"/>
    <w:rsid w:val="007D6C87"/>
    <w:rsid w:val="00813D42"/>
    <w:rsid w:val="00855491"/>
    <w:rsid w:val="008824F1"/>
    <w:rsid w:val="008A2649"/>
    <w:rsid w:val="008D3887"/>
    <w:rsid w:val="008E3A25"/>
    <w:rsid w:val="00957943"/>
    <w:rsid w:val="00A239AD"/>
    <w:rsid w:val="00B07DF2"/>
    <w:rsid w:val="00B52983"/>
    <w:rsid w:val="00B73D98"/>
    <w:rsid w:val="00B87B5B"/>
    <w:rsid w:val="00B95B7A"/>
    <w:rsid w:val="00C55EE6"/>
    <w:rsid w:val="00C56F7B"/>
    <w:rsid w:val="00C63640"/>
    <w:rsid w:val="00C82C5B"/>
    <w:rsid w:val="00CA2245"/>
    <w:rsid w:val="00CB025F"/>
    <w:rsid w:val="00CD2121"/>
    <w:rsid w:val="00D11B9A"/>
    <w:rsid w:val="00D857B3"/>
    <w:rsid w:val="00D857CF"/>
    <w:rsid w:val="00E42BA9"/>
    <w:rsid w:val="00E96DF3"/>
    <w:rsid w:val="00FA5036"/>
    <w:rsid w:val="00FE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FFB1D1-E810-436F-976E-C9043AC49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7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29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0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5F4E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73E52"/>
  </w:style>
  <w:style w:type="character" w:styleId="Strong">
    <w:name w:val="Strong"/>
    <w:basedOn w:val="DefaultParagraphFont"/>
    <w:uiPriority w:val="22"/>
    <w:qFormat/>
    <w:rsid w:val="00B07D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10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s525080/PartyGuardWeb/commit/6320a8d18b338a7f9367b16101cce80c9ae571c5" TargetMode="External"/><Relationship Id="rId117" Type="http://schemas.openxmlformats.org/officeDocument/2006/relationships/hyperlink" Target="https://github.com/s525080/PartyGuardWeb/blob/master/app/controller/HouseProfile.js" TargetMode="External"/><Relationship Id="rId21" Type="http://schemas.openxmlformats.org/officeDocument/2006/relationships/hyperlink" Target="https://github.com/s525080/PartyGuardWeb/blob/master/app/controller/contactus.js" TargetMode="External"/><Relationship Id="rId42" Type="http://schemas.openxmlformats.org/officeDocument/2006/relationships/hyperlink" Target="https://github.com/s525080/PartyGuardWeb/blob/d280e8e2402e5de6549edc443138bb95e54a924d/app/view/HostUser/newCustomer.html" TargetMode="External"/><Relationship Id="rId47" Type="http://schemas.openxmlformats.org/officeDocument/2006/relationships/hyperlink" Target="https://github.com/s525080/PartyGuardWeb/blob/master/app/controller/eventconfirmation.js" TargetMode="External"/><Relationship Id="rId63" Type="http://schemas.openxmlformats.org/officeDocument/2006/relationships/hyperlink" Target="https://github.com/s525080/PartyGuardWeb/blob/f957b8bf84af13ba67de1aec9ddb4f7dc3f3415b/app/view/BasicUser/BasicUserEdit.html" TargetMode="External"/><Relationship Id="rId68" Type="http://schemas.openxmlformats.org/officeDocument/2006/relationships/hyperlink" Target="https://github.com/s525080/PartyGuardWeb/blob/f957b8bf84af13ba67de1aec9ddb4f7dc3f3415b/app/view/GuardUser/guardpassword.html" TargetMode="External"/><Relationship Id="rId84" Type="http://schemas.openxmlformats.org/officeDocument/2006/relationships/hyperlink" Target="https://github.com/s525080/PartyGuardWeb/blob/7c0311445698a93193f9ad3d5cabd3c81559984d/basiclogin.xlsx" TargetMode="External"/><Relationship Id="rId89" Type="http://schemas.openxmlformats.org/officeDocument/2006/relationships/hyperlink" Target="https://github.com/s525080/PartyGuardWeb/blob/Working/basicprofiileselenium" TargetMode="External"/><Relationship Id="rId112" Type="http://schemas.openxmlformats.org/officeDocument/2006/relationships/hyperlink" Target="https://github.com/s525080/PartyGuardWebApp_PartyFreaks/commit/4450bb0dc44455ac54637d7b208e08b547090211" TargetMode="External"/><Relationship Id="rId133" Type="http://schemas.openxmlformats.org/officeDocument/2006/relationships/hyperlink" Target="https://github.com/s525080/PartyGuardWeb/blob/Documents/PartyGuard-Services-Test-Cases.xlsx" TargetMode="External"/><Relationship Id="rId138" Type="http://schemas.openxmlformats.org/officeDocument/2006/relationships/hyperlink" Target="https://github.com/s525080/PartyGuardWeb/blob/Documents/Profile.xlsx" TargetMode="External"/><Relationship Id="rId16" Type="http://schemas.openxmlformats.org/officeDocument/2006/relationships/hyperlink" Target="https://github.com/s525080/PartyGuardWeb/commit/25eb3b47b64dd903652e766b1229233bf71399bc" TargetMode="External"/><Relationship Id="rId107" Type="http://schemas.openxmlformats.org/officeDocument/2006/relationships/hyperlink" Target="https://github.com/s525080/PartyGuardWeb/blob/master/app/view/HostUser/EventConfirmation.html" TargetMode="External"/><Relationship Id="rId11" Type="http://schemas.openxmlformats.org/officeDocument/2006/relationships/hyperlink" Target="https://github.com/s525080/PartyGuardWeb/blob/master/app/controller/AddCustomer.js" TargetMode="External"/><Relationship Id="rId32" Type="http://schemas.openxmlformats.org/officeDocument/2006/relationships/hyperlink" Target="https://github.com/s525080/PartyGuardWeb/blob/Documents/PartyGuardWeb_UserInterfaceDesignDocuments.docx" TargetMode="External"/><Relationship Id="rId37" Type="http://schemas.openxmlformats.org/officeDocument/2006/relationships/hyperlink" Target="https://drive.google.com/file/d/0BwWho9hQhlhFd3BIWEYxckRxNFk/view" TargetMode="External"/><Relationship Id="rId53" Type="http://schemas.openxmlformats.org/officeDocument/2006/relationships/hyperlink" Target="https://github.com/s525080/PartyGuardWeb/blob/7a1907b348f5b1ceb793ab2b9f28d17eba657831/app/controller/Guardregistration.js" TargetMode="External"/><Relationship Id="rId58" Type="http://schemas.openxmlformats.org/officeDocument/2006/relationships/hyperlink" Target="https://github.com/s525080/PartyGuardWeb/blob/da8d2cfe209c66c6749970ca1e130426e8822f71/password" TargetMode="External"/><Relationship Id="rId74" Type="http://schemas.openxmlformats.org/officeDocument/2006/relationships/hyperlink" Target="https://github.com/s525080/PartyGuardWeb/commit/36d002ca57b8b766f7256599ef582c65bc61e70d" TargetMode="External"/><Relationship Id="rId79" Type="http://schemas.openxmlformats.org/officeDocument/2006/relationships/hyperlink" Target="https://github.com/s525080/PartyGuardWeb/blob/Documents/Howitworks.xlsx" TargetMode="External"/><Relationship Id="rId102" Type="http://schemas.openxmlformats.org/officeDocument/2006/relationships/hyperlink" Target="https://github.com/s525080/PartyGuardWeb/blob/master/app/controller/EditEvents.js" TargetMode="External"/><Relationship Id="rId123" Type="http://schemas.openxmlformats.org/officeDocument/2006/relationships/hyperlink" Target="https://github.com/s525080/PartyGuardWeb/commit/4c14eea4d8ccd374a6ee67a2ac383f9f097dc103" TargetMode="External"/><Relationship Id="rId128" Type="http://schemas.openxmlformats.org/officeDocument/2006/relationships/hyperlink" Target="https://github.com/s525080/PartyGuardWeb/commit/9ce208e5054dafa71e612d9eaa669cd72a3f2248" TargetMode="External"/><Relationship Id="rId144" Type="http://schemas.openxmlformats.org/officeDocument/2006/relationships/hyperlink" Target="https://github.com/s525080/PartyGuardWeb/commit/7e908c0ca8a8ea6a281fcb71edafeecabec7932a" TargetMode="External"/><Relationship Id="rId149" Type="http://schemas.openxmlformats.org/officeDocument/2006/relationships/hyperlink" Target="https://github.com/S525079/partyguardweb/blob/master/issues-and-assignees.xlsx" TargetMode="External"/><Relationship Id="rId5" Type="http://schemas.openxmlformats.org/officeDocument/2006/relationships/hyperlink" Target="https://drive.google.com/file/d/0B2zNHkzQ8SlTYjhreDFvd0dFSTg/view?usp=sharing" TargetMode="External"/><Relationship Id="rId90" Type="http://schemas.openxmlformats.org/officeDocument/2006/relationships/hyperlink" Target="https://github.com/s525080/PartyGuardWeb/commit/71f585f2418117883373b0c97313f5b7457af7bc" TargetMode="External"/><Relationship Id="rId95" Type="http://schemas.openxmlformats.org/officeDocument/2006/relationships/hyperlink" Target="https://github.com/s525080/PartyGuardWeb/blob/4fb84472c43c768b825e0b9ae29085f6cda7d95b/guardchangepasswrd.xlsx" TargetMode="External"/><Relationship Id="rId22" Type="http://schemas.openxmlformats.org/officeDocument/2006/relationships/hyperlink" Target="https://github.com/s525080/PartyGuardWeb/commit/77fae8ee60c3a5641e710ef493339134e2ba8680" TargetMode="External"/><Relationship Id="rId27" Type="http://schemas.openxmlformats.org/officeDocument/2006/relationships/hyperlink" Target="https://github.com/s525080/PartyGuardWeb/commit/b544dec4bf91a3b1b8d7452dbdfa01aed3fb3474" TargetMode="External"/><Relationship Id="rId43" Type="http://schemas.openxmlformats.org/officeDocument/2006/relationships/hyperlink" Target="https://github.com/s525080/PartyGuardWeb/blob/d280e8e2402e5de6549edc443138bb95e54a924d/app/controller/HouseLocation.js" TargetMode="External"/><Relationship Id="rId48" Type="http://schemas.openxmlformats.org/officeDocument/2006/relationships/hyperlink" Target="https://github.com/s525080/PartyGuardWeb/blob/master/app/controller/Forgotpassword.js" TargetMode="External"/><Relationship Id="rId64" Type="http://schemas.openxmlformats.org/officeDocument/2006/relationships/hyperlink" Target="https://github.com/s525080/PartyGuardWeb/blob/f957b8bf84af13ba67de1aec9ddb4f7dc3f3415b/app/view/BasicUser/password.html" TargetMode="External"/><Relationship Id="rId69" Type="http://schemas.openxmlformats.org/officeDocument/2006/relationships/hyperlink" Target="https://github.com/s525080/PartyGuardWeb/commit/f957b8bf84af13ba67de1aec9ddb4f7dc3f3415b" TargetMode="External"/><Relationship Id="rId113" Type="http://schemas.openxmlformats.org/officeDocument/2006/relationships/hyperlink" Target="https://github.com/s525080/PartyGuardWeb/commit/8cff9bd8f6c85e52f0c3535cae032e72863a5cce" TargetMode="External"/><Relationship Id="rId118" Type="http://schemas.openxmlformats.org/officeDocument/2006/relationships/hyperlink" Target="https://github.com/s525080/PartyGuardWeb/blob/master/app/controller/HouseProfileEdit.js" TargetMode="External"/><Relationship Id="rId134" Type="http://schemas.openxmlformats.org/officeDocument/2006/relationships/hyperlink" Target="https://github.com/s525080/PartyGuardWeb/commit/0138d7cf902441845b048a6d861a3b9d52fe657f" TargetMode="External"/><Relationship Id="rId139" Type="http://schemas.openxmlformats.org/officeDocument/2006/relationships/hyperlink" Target="https://github.com/s525080/PartyGuardWeb/commit/0138d7cf902441845b048a6d861a3b9d52fe657f" TargetMode="External"/><Relationship Id="rId80" Type="http://schemas.openxmlformats.org/officeDocument/2006/relationships/hyperlink" Target="https://github.com/s525080/PartyGuardWeb/blob/Documents/contactus.xlsx" TargetMode="External"/><Relationship Id="rId85" Type="http://schemas.openxmlformats.org/officeDocument/2006/relationships/hyperlink" Target="https://github.com/s525080/PartyGuardWeb/blob/cbd5de586420d923d3c11864e81eddc1b28bfe9f/basicprofile.xlsx" TargetMode="External"/><Relationship Id="rId150" Type="http://schemas.openxmlformats.org/officeDocument/2006/relationships/fontTable" Target="fontTable.xml"/><Relationship Id="rId12" Type="http://schemas.openxmlformats.org/officeDocument/2006/relationships/hyperlink" Target="https://github.com/s525080/PartyGuardWeb/blob/master/app/controller/Addack.js" TargetMode="External"/><Relationship Id="rId17" Type="http://schemas.openxmlformats.org/officeDocument/2006/relationships/hyperlink" Target="https://github.com/s525080/PartyGuardWeb/commit/84b9ab61c4cce21564770f3d6e31c5cf667e737c" TargetMode="External"/><Relationship Id="rId25" Type="http://schemas.openxmlformats.org/officeDocument/2006/relationships/hyperlink" Target="https://github.com/s525080/PartyGuardWeb/blob/master/app/controller/Dashboard.js" TargetMode="External"/><Relationship Id="rId33" Type="http://schemas.openxmlformats.org/officeDocument/2006/relationships/hyperlink" Target="https://github.com/s525080/PartyGuardWeb/blob/Documents/PartyGuardWeb_UsabilityTestingdocx.docx" TargetMode="External"/><Relationship Id="rId38" Type="http://schemas.openxmlformats.org/officeDocument/2006/relationships/hyperlink" Target="https://drive.google.com/file/d/0BwWho9hQhlhFVUtyRElrX2N6N2s/view" TargetMode="External"/><Relationship Id="rId46" Type="http://schemas.openxmlformats.org/officeDocument/2006/relationships/hyperlink" Target="https://github.com/s525080/PartyGuardWeb/commit/d280e8e2402e5de6549edc443138bb95e54a924d" TargetMode="External"/><Relationship Id="rId59" Type="http://schemas.openxmlformats.org/officeDocument/2006/relationships/hyperlink" Target="https://github.com/s525080/PartyGuardWeb/blob/2c6bddf0f2fa03919477b58f77271269ff9d849e/BasicProfile" TargetMode="External"/><Relationship Id="rId67" Type="http://schemas.openxmlformats.org/officeDocument/2006/relationships/hyperlink" Target="https://github.com/s525080/PartyGuardWeb/blob/f957b8bf84af13ba67de1aec9ddb4f7dc3f3415b/app/view/GuardUser/guardevents.html" TargetMode="External"/><Relationship Id="rId103" Type="http://schemas.openxmlformats.org/officeDocument/2006/relationships/hyperlink" Target="https://github.com/s525080/PartyGuardWeb/blob/master/app/controller/AssignGuards.js" TargetMode="External"/><Relationship Id="rId108" Type="http://schemas.openxmlformats.org/officeDocument/2006/relationships/hyperlink" Target="https://github.com/s525080/PartyGuardWeb/blob/master/app/view/HostUser/AssignGuards.html" TargetMode="External"/><Relationship Id="rId116" Type="http://schemas.openxmlformats.org/officeDocument/2006/relationships/hyperlink" Target="https://github.com/s525080/PartyGuardWeb/blob/master/app/view/HostUser/HouseProfileEdit.html" TargetMode="External"/><Relationship Id="rId124" Type="http://schemas.openxmlformats.org/officeDocument/2006/relationships/hyperlink" Target="https://github.com/s525080/PartyGuardWeb/blob/master/app/view/HostUser/HostProfile.html" TargetMode="External"/><Relationship Id="rId129" Type="http://schemas.openxmlformats.org/officeDocument/2006/relationships/hyperlink" Target="https://github.com/s525080/PartyGuardWeb/commit/7390ee652384f64fcf21393cef658e8799acba14" TargetMode="External"/><Relationship Id="rId137" Type="http://schemas.openxmlformats.org/officeDocument/2006/relationships/hyperlink" Target="https://github.com/s525080/PartyGuardWeb/blob/Documents/Members.xlsx" TargetMode="External"/><Relationship Id="rId20" Type="http://schemas.openxmlformats.org/officeDocument/2006/relationships/hyperlink" Target="https://github.com/s525080/PartyGuardWeb/blob/master/app/view/Navbar/partycontact.html" TargetMode="External"/><Relationship Id="rId41" Type="http://schemas.openxmlformats.org/officeDocument/2006/relationships/hyperlink" Target="https://github.com/s525080/PartyGuardWeb/blob/d280e8e2402e5de6549edc443138bb95e54a924d/app/view/HostUser/HostProfile.html" TargetMode="External"/><Relationship Id="rId54" Type="http://schemas.openxmlformats.org/officeDocument/2006/relationships/hyperlink" Target="https://github.com/s525080/PartyGuardWeb/commit/b81da15e7cb4c38609970270012275a0dac9ae9d" TargetMode="External"/><Relationship Id="rId62" Type="http://schemas.openxmlformats.org/officeDocument/2006/relationships/hyperlink" Target="https://github.com/s525080/PartyGuardWeb/blob/f957b8bf84af13ba67de1aec9ddb4f7dc3f3415b/app/view/BasicUser/BasicProfile.html" TargetMode="External"/><Relationship Id="rId70" Type="http://schemas.openxmlformats.org/officeDocument/2006/relationships/hyperlink" Target="https://github.com/s525080/PartyGuardWeb/blob/29221496c8318f8ef3d6655e4a16d1180c75189b/guardevents.js" TargetMode="External"/><Relationship Id="rId75" Type="http://schemas.openxmlformats.org/officeDocument/2006/relationships/hyperlink" Target="https://github.com/s525080/PartyGuardWeb/commit/de1176645aee5510704ce82a7754c7b1f55959b0" TargetMode="External"/><Relationship Id="rId83" Type="http://schemas.openxmlformats.org/officeDocument/2006/relationships/hyperlink" Target="https://github.com/s525080/PartyGuardWeb/blob/53f5ccb8c614580da4815dd62a2931ccc65084e6/allpages.xlsx" TargetMode="External"/><Relationship Id="rId88" Type="http://schemas.openxmlformats.org/officeDocument/2006/relationships/hyperlink" Target="https://github.com/s525080/PartyGuardWeb/commit/54fc4023abc16de6312fce94caa05ef91f069136" TargetMode="External"/><Relationship Id="rId91" Type="http://schemas.openxmlformats.org/officeDocument/2006/relationships/hyperlink" Target="https://github.com/s525080/PartyGuardWeb/commit/5ee9a683caa1a7be71b53ad26c6c6a39f6a5d573" TargetMode="External"/><Relationship Id="rId96" Type="http://schemas.openxmlformats.org/officeDocument/2006/relationships/hyperlink" Target="https://github.com/s525080/PartyGuardWeb/commit/9109187e6e54ee81f7f132a58c52f964fb09edce" TargetMode="External"/><Relationship Id="rId111" Type="http://schemas.openxmlformats.org/officeDocument/2006/relationships/hyperlink" Target="https://github.com/s525080/PartyGuardWeb/commit/a0968f41d1ba1f9be470c62976ab03d79820309f" TargetMode="External"/><Relationship Id="rId132" Type="http://schemas.openxmlformats.org/officeDocument/2006/relationships/hyperlink" Target="https://github.com/s525080/PartyGuardWeb/commit/4c14eea4d8ccd374a6ee67a2ac383f9f097dc103" TargetMode="External"/><Relationship Id="rId140" Type="http://schemas.openxmlformats.org/officeDocument/2006/relationships/hyperlink" Target="https://github.com/s525080/PartyGuardWeb/commit/cfe3e4ae176767ab09f4bb493ad9a475e0163e9f" TargetMode="External"/><Relationship Id="rId145" Type="http://schemas.openxmlformats.org/officeDocument/2006/relationships/hyperlink" Target="https://github.com/s525080/PartyGuardWeb/blob/master/app/view/Navbar/faq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5" Type="http://schemas.openxmlformats.org/officeDocument/2006/relationships/hyperlink" Target="https://github.com/s525080/PartyGuardWeb/blob/master/app/controller/HouseLocation.js" TargetMode="External"/><Relationship Id="rId23" Type="http://schemas.openxmlformats.org/officeDocument/2006/relationships/hyperlink" Target="https://github.com/s525080/PartyGuardWeb/commit/3272a7803d2d3e77b97ef2e9725c5d1fe5cfc505" TargetMode="External"/><Relationship Id="rId28" Type="http://schemas.openxmlformats.org/officeDocument/2006/relationships/hyperlink" Target="https://github.com/s525080/PartyGuardWeb/blob/Documents/PartyGuardWeb_Data%20description%20and%20design.xlsx" TargetMode="External"/><Relationship Id="rId36" Type="http://schemas.openxmlformats.org/officeDocument/2006/relationships/hyperlink" Target="https://drive.google.com/file/d/0BwWho9hQhlhFVUtyRElrX2N6N2s/view" TargetMode="External"/><Relationship Id="rId49" Type="http://schemas.openxmlformats.org/officeDocument/2006/relationships/hyperlink" Target="https://github.com/s525080/PartyGuardWeb/commit/338986300b0032bbdf87a254023998867d96afe9" TargetMode="External"/><Relationship Id="rId57" Type="http://schemas.openxmlformats.org/officeDocument/2006/relationships/hyperlink" Target="https://github.com/s525080/PartyGuardWeb/blob/6c11b198173d17d37b6cf0eb9a672ce892f0bec4/BasicPassowrd" TargetMode="External"/><Relationship Id="rId106" Type="http://schemas.openxmlformats.org/officeDocument/2006/relationships/hyperlink" Target="https://github.com/s525080/PartyGuardWeb/blob/master/app/view/HostUser/EditEvents.html" TargetMode="External"/><Relationship Id="rId114" Type="http://schemas.openxmlformats.org/officeDocument/2006/relationships/hyperlink" Target="https://github.com/s525080/PartyGuardWeb/commit/7390ee652384f64fcf21393cef658e8799acba14" TargetMode="External"/><Relationship Id="rId119" Type="http://schemas.openxmlformats.org/officeDocument/2006/relationships/hyperlink" Target="https://github.com/s525080/PartyGuardWeb/commit/9ce208e5054dafa71e612d9eaa669cd72a3f2248" TargetMode="External"/><Relationship Id="rId127" Type="http://schemas.openxmlformats.org/officeDocument/2006/relationships/hyperlink" Target="https://github.com/s525080/PartyGuardWeb/blob/master/app/controller/HouseProfileEdit.js" TargetMode="External"/><Relationship Id="rId10" Type="http://schemas.openxmlformats.org/officeDocument/2006/relationships/hyperlink" Target="https://github.com/s525080/PartyGuardWeb/blob/master/app/view/MasterUser/AddAck.html" TargetMode="External"/><Relationship Id="rId31" Type="http://schemas.openxmlformats.org/officeDocument/2006/relationships/hyperlink" Target="https://github.com/s525080/PartyGuardWeb/blob/Documents/PartyGuardWeb_Use%20cases.docx" TargetMode="External"/><Relationship Id="rId44" Type="http://schemas.openxmlformats.org/officeDocument/2006/relationships/hyperlink" Target="https://github.com/s525080/PartyGuardWeb/blob/d280e8e2402e5de6549edc443138bb95e54a924d/app/controller/HouseProfile.js" TargetMode="External"/><Relationship Id="rId52" Type="http://schemas.openxmlformats.org/officeDocument/2006/relationships/hyperlink" Target="https://github.com/s525080/PartyGuardWeb/blob/d92b311586b0b8e7d6e0782f2c544ec8b6187757/app/controller/Guardregistration.js" TargetMode="External"/><Relationship Id="rId60" Type="http://schemas.openxmlformats.org/officeDocument/2006/relationships/hyperlink" Target="https://github.com/s525080/PartyGuardWeb/blob/7e38b59337e1f3ecfa7651c69e2163be2f970778/BasicUser" TargetMode="External"/><Relationship Id="rId65" Type="http://schemas.openxmlformats.org/officeDocument/2006/relationships/hyperlink" Target="https://github.com/s525080/PartyGuardWeb/blob/f957b8bf84af13ba67de1aec9ddb4f7dc3f3415b/app/view/GuardUser/GuardProfile.html" TargetMode="External"/><Relationship Id="rId73" Type="http://schemas.openxmlformats.org/officeDocument/2006/relationships/hyperlink" Target="https://github.com/s525080/PartyGuardWeb/blob/12a71c231a45a88252c0337ed1f191b8fcff01a5/guardevents.html" TargetMode="External"/><Relationship Id="rId78" Type="http://schemas.openxmlformats.org/officeDocument/2006/relationships/hyperlink" Target="https://github.com/s525080/PartyGuardWeb/blob/Documents/Aboutus.xlsx" TargetMode="External"/><Relationship Id="rId81" Type="http://schemas.openxmlformats.org/officeDocument/2006/relationships/hyperlink" Target="https://github.com/s525080/PartyGuardWeb/blob/Documents/forgotpassword.xlsx" TargetMode="External"/><Relationship Id="rId86" Type="http://schemas.openxmlformats.org/officeDocument/2006/relationships/hyperlink" Target="https://github.com/s525080/PartyGuardWeb/blob/Documents/basicchangepassword.xlsx" TargetMode="External"/><Relationship Id="rId94" Type="http://schemas.openxmlformats.org/officeDocument/2006/relationships/hyperlink" Target="https://github.com/s525080/PartyGuardWeb/blob/eaa6b1fb902aa938429e4c604e107aee87180615/guardprofil.xlsx" TargetMode="External"/><Relationship Id="rId99" Type="http://schemas.openxmlformats.org/officeDocument/2006/relationships/hyperlink" Target="https://github.com/s525080/PartyGuardWeb/blob/3f7af2d5fc12ca1a23576e81d4fa50c94d8578bb/guardpages.xlsx" TargetMode="External"/><Relationship Id="rId101" Type="http://schemas.openxmlformats.org/officeDocument/2006/relationships/hyperlink" Target="https://github.com/s525080/PartyGuardWeb/blob/master/app/controller/Events.js" TargetMode="External"/><Relationship Id="rId122" Type="http://schemas.openxmlformats.org/officeDocument/2006/relationships/hyperlink" Target="https://github.com/s525080/PartyGuardWeb/commit/9ce208e5054dafa71e612d9eaa669cd72a3f2248" TargetMode="External"/><Relationship Id="rId130" Type="http://schemas.openxmlformats.org/officeDocument/2006/relationships/hyperlink" Target="https://github.com/s525080/PartyGuardWeb/commit/2afff1bf7782e947ed72926c432e079b779121c8" TargetMode="External"/><Relationship Id="rId135" Type="http://schemas.openxmlformats.org/officeDocument/2006/relationships/hyperlink" Target="https://github.com/s525080/PartyGuardWeb/blob/Documents/Create%20eventViewor%20edit%20events.xlsx" TargetMode="External"/><Relationship Id="rId143" Type="http://schemas.openxmlformats.org/officeDocument/2006/relationships/hyperlink" Target="https://github.com/s525080/PartyGuardWeb/blob/master/app/view/Navbar/Howitworks.html" TargetMode="External"/><Relationship Id="rId148" Type="http://schemas.openxmlformats.org/officeDocument/2006/relationships/hyperlink" Target="https://github.com/s525080/PartyGuardWeb/commit/8a4f57e45440952941798c40913714d59357c154" TargetMode="External"/><Relationship Id="rId15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525080/PartyGuardWeb/blob/master/app/view/MasterUser/AddCustomer.html" TargetMode="External"/><Relationship Id="rId13" Type="http://schemas.openxmlformats.org/officeDocument/2006/relationships/hyperlink" Target="https://github.com/s525080/PartyGuardWeb/commit/d514aadf1d330881d515fcd69caedc9206236d46" TargetMode="External"/><Relationship Id="rId18" Type="http://schemas.openxmlformats.org/officeDocument/2006/relationships/hyperlink" Target="https://github.com/s525080/PartyGuardWeb/blob/master/app/view/MasterUser/AddAck.html" TargetMode="External"/><Relationship Id="rId39" Type="http://schemas.openxmlformats.org/officeDocument/2006/relationships/hyperlink" Target="https://github.com/s525080/PartyGuardWeb/blob/Documents/UnitTesting_TestCases_Admin_LoginModule.xlsx" TargetMode="External"/><Relationship Id="rId109" Type="http://schemas.openxmlformats.org/officeDocument/2006/relationships/hyperlink" Target="https://github.com/s525080/PartyGuardWeb/commit/40e0b5ea6d103d6c2ec05fc230822d7083fee276" TargetMode="External"/><Relationship Id="rId34" Type="http://schemas.openxmlformats.org/officeDocument/2006/relationships/hyperlink" Target="https://github.com/s525080/PartyGuardWeb/commit/2a0b7d5a5baa30ade7e885b9f7d62331958b0210" TargetMode="External"/><Relationship Id="rId50" Type="http://schemas.openxmlformats.org/officeDocument/2006/relationships/hyperlink" Target="https://github.com/s525080/PartyGuardWeb/commit/46f608916d8f38cf92fef1156bc09d098d21bde6" TargetMode="External"/><Relationship Id="rId55" Type="http://schemas.openxmlformats.org/officeDocument/2006/relationships/hyperlink" Target="https://github.com/s525080/PartyGuardWeb/blob/15ac52c70b200069dbe2e054dbe9ed280fa32845/app/view/GuardUser/GuardRegistration.html" TargetMode="External"/><Relationship Id="rId76" Type="http://schemas.openxmlformats.org/officeDocument/2006/relationships/hyperlink" Target="https://github.com/s525080/PartyGuardWeb/blob/Documents/FAQs.xlsx" TargetMode="External"/><Relationship Id="rId97" Type="http://schemas.openxmlformats.org/officeDocument/2006/relationships/hyperlink" Target="https://github.com/s525080/PartyGuardWeb/commit/15882706ff5a3d4f3c96444135f5c167cadf7cda" TargetMode="External"/><Relationship Id="rId104" Type="http://schemas.openxmlformats.org/officeDocument/2006/relationships/hyperlink" Target="https://github.com/s525080/PartyGuardWeb/blob/master/app/controller/eventconfirmation.js" TargetMode="External"/><Relationship Id="rId120" Type="http://schemas.openxmlformats.org/officeDocument/2006/relationships/hyperlink" Target="https://github.com/s525080/PartyGuardWeb/commit/7390ee652384f64fcf21393cef658e8799acba14" TargetMode="External"/><Relationship Id="rId125" Type="http://schemas.openxmlformats.org/officeDocument/2006/relationships/hyperlink" Target="https://github.com/s525080/PartyGuardWeb/blob/master/app/view/HostUser/HouseProfileEdit.html" TargetMode="External"/><Relationship Id="rId141" Type="http://schemas.openxmlformats.org/officeDocument/2006/relationships/hyperlink" Target="https://github.com/s525080/PartyGuardWeb/commit/75fcb5bf34b19d3b770c62b6c3d25be27a3a0e21" TargetMode="External"/><Relationship Id="rId146" Type="http://schemas.openxmlformats.org/officeDocument/2006/relationships/hyperlink" Target="https://github.com/s525080/PartyGuardWeb/commit/e1a4387a8b23841c563d8537d4a68a235ea19d8d" TargetMode="External"/><Relationship Id="rId7" Type="http://schemas.openxmlformats.org/officeDocument/2006/relationships/package" Target="embeddings/Microsoft_PowerPoint_Presentation1.pptx"/><Relationship Id="rId71" Type="http://schemas.openxmlformats.org/officeDocument/2006/relationships/hyperlink" Target="https://github.com/s525080/PartyGuardWeb/blob/6c0297a127ff96a98d592326ffa6737b0f98a60d/GuardUser.js" TargetMode="External"/><Relationship Id="rId92" Type="http://schemas.openxmlformats.org/officeDocument/2006/relationships/hyperlink" Target="https://github.com/s525080/PartyGuardWeb/blob/8fc1bd77d230cdfa8a1eb73eb28d0cce3163e5ab/basicwithservices.xlsx" TargetMode="External"/><Relationship Id="rId2" Type="http://schemas.openxmlformats.org/officeDocument/2006/relationships/styles" Target="styles.xml"/><Relationship Id="rId29" Type="http://schemas.openxmlformats.org/officeDocument/2006/relationships/hyperlink" Target="https://github.com/s525080/PartyGuardWeb/blob/Documents/PartyGuardWeb_INTEGRATION%20TESTING.docx" TargetMode="External"/><Relationship Id="rId24" Type="http://schemas.openxmlformats.org/officeDocument/2006/relationships/hyperlink" Target="https://github.com/s525080/PartyGuardWeb/blob/master/app/view/MasterUser/Dashboard.html" TargetMode="External"/><Relationship Id="rId40" Type="http://schemas.openxmlformats.org/officeDocument/2006/relationships/hyperlink" Target="https://github.com/s525080/PartyGuardWeb/blob/d280e8e2402e5de6549edc443138bb95e54a924d/app/view/HostUser/HouseLocation.html" TargetMode="External"/><Relationship Id="rId45" Type="http://schemas.openxmlformats.org/officeDocument/2006/relationships/hyperlink" Target="https://github.com/s525080/PartyGuardWeb/blob/d280e8e2402e5de6549edc443138bb95e54a924d/app/controller/newcustomer.js" TargetMode="External"/><Relationship Id="rId66" Type="http://schemas.openxmlformats.org/officeDocument/2006/relationships/hyperlink" Target="https://github.com/s525080/PartyGuardWeb/blob/f957b8bf84af13ba67de1aec9ddb4f7dc3f3415b/app/view/GuardUser/GuardUserEdit.html" TargetMode="External"/><Relationship Id="rId87" Type="http://schemas.openxmlformats.org/officeDocument/2006/relationships/hyperlink" Target="https://github.com/s525080/PartyGuardWeb/blob/8fc1bd77d230cdfa8a1eb73eb28d0cce3163e5ab/basicwithservices.xlsx" TargetMode="External"/><Relationship Id="rId110" Type="http://schemas.openxmlformats.org/officeDocument/2006/relationships/hyperlink" Target="https://github.com/s525080/PartyGuardWeb/commit/7bbdba9f896f83774301487a61fd58dd840ed531" TargetMode="External"/><Relationship Id="rId115" Type="http://schemas.openxmlformats.org/officeDocument/2006/relationships/hyperlink" Target="https://github.com/s525080/PartyGuardWeb/blob/master/app/view/HostUser/HostProfile.html" TargetMode="External"/><Relationship Id="rId131" Type="http://schemas.openxmlformats.org/officeDocument/2006/relationships/hyperlink" Target="https://github.com/s525080/PartyGuardWeb/commit/9ce208e5054dafa71e612d9eaa669cd72a3f2248" TargetMode="External"/><Relationship Id="rId136" Type="http://schemas.openxmlformats.org/officeDocument/2006/relationships/hyperlink" Target="https://github.com/s525080/PartyGuardWeb/blob/Documents/HouseLocation.xlsx" TargetMode="External"/><Relationship Id="rId61" Type="http://schemas.openxmlformats.org/officeDocument/2006/relationships/hyperlink" Target="https://github.com/s525080/PartyGuardWeb/commit/36d002ca57b8b766f7256599ef582c65bc61e70d" TargetMode="External"/><Relationship Id="rId82" Type="http://schemas.openxmlformats.org/officeDocument/2006/relationships/hyperlink" Target="https://github.com/s525080/PartyGuardWeb/blob/53f5ccb8c614580da4815dd62a2931ccc65084e6/allpages.xlsx" TargetMode="External"/><Relationship Id="rId19" Type="http://schemas.openxmlformats.org/officeDocument/2006/relationships/hyperlink" Target="https://github.com/s525080/PartyGuardWeb/blob/master/app/controller/Addack.js" TargetMode="External"/><Relationship Id="rId14" Type="http://schemas.openxmlformats.org/officeDocument/2006/relationships/hyperlink" Target="https://github.com/s525080/PartyGuardWeb/blob/master/app/view/HostUser/HouseLocation.html" TargetMode="External"/><Relationship Id="rId30" Type="http://schemas.openxmlformats.org/officeDocument/2006/relationships/hyperlink" Target="https://github.com/s525080/PartyGuardWeb/blob/Documents/PartyGuardWeb_SRSv2.0.docx" TargetMode="External"/><Relationship Id="rId35" Type="http://schemas.openxmlformats.org/officeDocument/2006/relationships/hyperlink" Target="https://drive.google.com/file/d/0BwWho9hQhlhFd3BIWEYxckRxNFk/view" TargetMode="External"/><Relationship Id="rId56" Type="http://schemas.openxmlformats.org/officeDocument/2006/relationships/hyperlink" Target="https://github.com/s525080/PartyGuardWeb/commit/15ac52c70b200069dbe2e054dbe9ed280fa32845" TargetMode="External"/><Relationship Id="rId77" Type="http://schemas.openxmlformats.org/officeDocument/2006/relationships/hyperlink" Target="https://github.com/s525080/PartyGuardWeb/blob/c04f2c79a1207dee1a25859c679bb07042ac6e37/registrationpagewithservices.xlsx" TargetMode="External"/><Relationship Id="rId100" Type="http://schemas.openxmlformats.org/officeDocument/2006/relationships/hyperlink" Target="https://github.com/s525080/PartyGuardWeb/blob/3f7af2d5fc12ca1a23576e81d4fa50c94d8578bb/guardpages.xlsx" TargetMode="External"/><Relationship Id="rId105" Type="http://schemas.openxmlformats.org/officeDocument/2006/relationships/hyperlink" Target="https://github.com/s525080/PartyGuardWeb/blob/master/app/view/HostUser/Events.html" TargetMode="External"/><Relationship Id="rId126" Type="http://schemas.openxmlformats.org/officeDocument/2006/relationships/hyperlink" Target="https://github.com/s525080/PartyGuardWeb/blob/master/app/controller/HouseProfile.js" TargetMode="External"/><Relationship Id="rId147" Type="http://schemas.openxmlformats.org/officeDocument/2006/relationships/hyperlink" Target="https://github.com/s525080/PartyGuardWeb/blob/master/app/view/Navbar/Aboutus.html" TargetMode="External"/><Relationship Id="rId8" Type="http://schemas.openxmlformats.org/officeDocument/2006/relationships/hyperlink" Target="https://partyguard.herokuapp.com" TargetMode="External"/><Relationship Id="rId51" Type="http://schemas.openxmlformats.org/officeDocument/2006/relationships/hyperlink" Target="https://github.com/s525080/PartyGuardWeb/blob/b81da15e7cb4c38609970270012275a0dac9ae9d/app/view/GuardUser/GuardRegistration.html" TargetMode="External"/><Relationship Id="rId72" Type="http://schemas.openxmlformats.org/officeDocument/2006/relationships/hyperlink" Target="https://github.com/s525080/PartyGuardWeb/commit/ccc6984d6435c39c09d4ed75e170ce3cc6915f46" TargetMode="External"/><Relationship Id="rId93" Type="http://schemas.openxmlformats.org/officeDocument/2006/relationships/hyperlink" Target="https://github.com/s525080/PartyGuardWeb/blob/fdfaa8182d5a7b402e501c6c46273dba28e61a80/guardlgin.xlsx" TargetMode="External"/><Relationship Id="rId98" Type="http://schemas.openxmlformats.org/officeDocument/2006/relationships/hyperlink" Target="https://github.com/s525080/PartyGuardWeb/commit/5ee9a683caa1a7be71b53ad26c6c6a39f6a5d573" TargetMode="External"/><Relationship Id="rId121" Type="http://schemas.openxmlformats.org/officeDocument/2006/relationships/hyperlink" Target="https://github.com/s525080/PartyGuardWeb/commit/2afff1bf7782e947ed72926c432e079b779121c8" TargetMode="External"/><Relationship Id="rId142" Type="http://schemas.openxmlformats.org/officeDocument/2006/relationships/hyperlink" Target="https://github.com/s525080/PartyGuardWeb/commit/976a61f59defd2cdbd8b15dd236c84c813d8e078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8</Pages>
  <Words>5297</Words>
  <Characters>30193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imireddy,Nihitha Reddy</dc:creator>
  <cp:keywords/>
  <dc:description/>
  <cp:lastModifiedBy>Parise,Prem Abishai</cp:lastModifiedBy>
  <cp:revision>19</cp:revision>
  <dcterms:created xsi:type="dcterms:W3CDTF">2016-11-20T21:43:00Z</dcterms:created>
  <dcterms:modified xsi:type="dcterms:W3CDTF">2016-11-21T05:02:00Z</dcterms:modified>
</cp:coreProperties>
</file>